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6285"/>
        <w:gridCol w:w="4713"/>
      </w:tblGrid>
      <w:tr w:rsidR="00F448BC" w14:paraId="04959D2D" w14:textId="77777777" w:rsidTr="00A43A5B">
        <w:trPr>
          <w:cantSplit/>
          <w:trHeight w:val="4488"/>
        </w:trPr>
        <w:tc>
          <w:tcPr>
            <w:tcW w:w="6285" w:type="dxa"/>
          </w:tcPr>
          <w:p w14:paraId="5FE15EBF" w14:textId="56ACDD7E" w:rsidR="00F448BC" w:rsidRDefault="00C21A7B" w:rsidP="00A43A5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BA048A" wp14:editId="638C6681">
                  <wp:extent cx="3853815" cy="2399030"/>
                  <wp:effectExtent l="0" t="0" r="0" b="127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815" cy="2399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3" w:type="dxa"/>
            <w:vMerge w:val="restart"/>
          </w:tcPr>
          <w:tbl>
            <w:tblPr>
              <w:tblStyle w:val="TableGrid"/>
              <w:tblW w:w="45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33"/>
            </w:tblGrid>
            <w:tr w:rsidR="00B77317" w14:paraId="0F237170" w14:textId="77777777" w:rsidTr="003503B2">
              <w:trPr>
                <w:cantSplit/>
                <w:trHeight w:val="2273"/>
              </w:trPr>
              <w:tc>
                <w:tcPr>
                  <w:tcW w:w="4533" w:type="dxa"/>
                </w:tcPr>
                <w:p w14:paraId="63FCBC09" w14:textId="1C243D5E" w:rsidR="00B77317" w:rsidRPr="00CD1539" w:rsidRDefault="00C21A7B" w:rsidP="00E217C8">
                  <w:pP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</w:pP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Simulation </w:t>
                  </w:r>
                  <w:proofErr w:type="gramStart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of </w:t>
                  </w:r>
                  <w:r w:rsidR="004A0724"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 </w:t>
                  </w:r>
                  <w:proofErr w:type="spellStart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Assem</w:t>
                  </w:r>
                  <w:proofErr w:type="spellEnd"/>
                  <w:proofErr w:type="gramEnd"/>
                </w:p>
                <w:p w14:paraId="71C683FA" w14:textId="77777777" w:rsidR="00B77317" w:rsidRPr="00CD1539" w:rsidRDefault="00B77317" w:rsidP="00E217C8">
                  <w:pPr>
                    <w:rPr>
                      <w:rStyle w:val="Strong"/>
                      <w:sz w:val="20"/>
                      <w:szCs w:val="20"/>
                    </w:rPr>
                  </w:pPr>
                </w:p>
                <w:p w14:paraId="67C1FE6F" w14:textId="7ED86C53" w:rsidR="00B77317" w:rsidRPr="00CD1539" w:rsidRDefault="00C21A7B" w:rsidP="009C008A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Dat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Wednesday, December 21, 2022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br/>
                  </w:r>
                  <w:r>
                    <w:rPr>
                      <w:rStyle w:val="Strong"/>
                      <w:sz w:val="20"/>
                      <w:szCs w:val="20"/>
                    </w:rPr>
                    <w:t>Designer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works</w:t>
                  </w:r>
                  <w:proofErr w:type="spellEnd"/>
                </w:p>
                <w:p w14:paraId="184AE8D4" w14:textId="1167627F" w:rsidR="00B77317" w:rsidRPr="00CD1539" w:rsidRDefault="00C21A7B" w:rsidP="009C008A">
                  <w:pPr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Study nam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tatic 1</w:t>
                  </w:r>
                </w:p>
                <w:p w14:paraId="0CD2D433" w14:textId="7FAA53C1" w:rsidR="00B77317" w:rsidRPr="006A441F" w:rsidRDefault="00C21A7B" w:rsidP="00B77317">
                  <w:pPr>
                    <w:rPr>
                      <w:bCs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Analysis typ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tatic</w:t>
                  </w:r>
                </w:p>
              </w:tc>
            </w:tr>
            <w:tr w:rsidR="00B77317" w14:paraId="51D3699C" w14:textId="77777777" w:rsidTr="003503B2">
              <w:trPr>
                <w:cantSplit/>
                <w:trHeight w:val="6839"/>
              </w:trPr>
              <w:tc>
                <w:tcPr>
                  <w:tcW w:w="4533" w:type="dxa"/>
                </w:tcPr>
                <w:sdt>
                  <w:sdtPr>
                    <w:rPr>
                      <w:rFonts w:asciiTheme="minorHAnsi" w:eastAsiaTheme="minorHAnsi" w:hAnsiTheme="minorHAnsi" w:cstheme="minorBidi"/>
                      <w:b w:val="0"/>
                      <w:bCs w:val="0"/>
                      <w:color w:val="auto"/>
                      <w:sz w:val="22"/>
                      <w:szCs w:val="22"/>
                    </w:rPr>
                    <w:id w:val="534339788"/>
                    <w:docPartObj>
                      <w:docPartGallery w:val="Table of Contents"/>
                      <w:docPartUnique/>
                    </w:docPartObj>
                  </w:sdtPr>
                  <w:sdtEndPr>
                    <w:rPr>
                      <w:rFonts w:eastAsiaTheme="minorEastAsia"/>
                      <w:sz w:val="20"/>
                    </w:rPr>
                  </w:sdtEndPr>
                  <w:sdtContent>
                    <w:p w14:paraId="5DC37F0C" w14:textId="1D0D08C7" w:rsidR="00B77317" w:rsidRDefault="00C21A7B" w:rsidP="00E3408D">
                      <w:pPr>
                        <w:pStyle w:val="TOCHeading"/>
                      </w:pPr>
                      <w:r>
                        <w:t>Table of Contents</w:t>
                      </w:r>
                    </w:p>
                    <w:p w14:paraId="3919DA61" w14:textId="28E86ED8" w:rsidR="00C21A7B" w:rsidRDefault="001041F1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 w:rsidR="00B77317">
                        <w:rPr>
                          <w:sz w:val="18"/>
                        </w:rPr>
                        <w:instrText xml:space="preserve"> TOC \o "1-1" \h \z \u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hyperlink w:anchor="_Toc122533392" w:history="1">
                        <w:r w:rsidR="00C21A7B" w:rsidRPr="004A4315">
                          <w:rPr>
                            <w:rStyle w:val="Hyperlink"/>
                            <w:noProof/>
                          </w:rPr>
                          <w:t>Description</w:t>
                        </w:r>
                        <w:r w:rsidR="00C21A7B">
                          <w:rPr>
                            <w:noProof/>
                            <w:webHidden/>
                          </w:rPr>
                          <w:tab/>
                        </w:r>
                        <w:r w:rsidR="00C21A7B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C21A7B">
                          <w:rPr>
                            <w:noProof/>
                            <w:webHidden/>
                          </w:rPr>
                          <w:instrText xml:space="preserve"> PAGEREF _Toc122533392 \h </w:instrText>
                        </w:r>
                        <w:r w:rsidR="00C21A7B">
                          <w:rPr>
                            <w:noProof/>
                            <w:webHidden/>
                          </w:rPr>
                        </w:r>
                        <w:r w:rsidR="00C21A7B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C21A7B">
                          <w:rPr>
                            <w:noProof/>
                            <w:webHidden/>
                          </w:rPr>
                          <w:t>1</w:t>
                        </w:r>
                        <w:r w:rsidR="00C21A7B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FDB86D8" w14:textId="6E71CD74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3" w:history="1">
                        <w:r w:rsidRPr="004A4315">
                          <w:rPr>
                            <w:rStyle w:val="Hyperlink"/>
                            <w:noProof/>
                          </w:rPr>
                          <w:t>Assumption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3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2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3D0CA83" w14:textId="4DFC00EE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4" w:history="1">
                        <w:r w:rsidRPr="004A4315">
                          <w:rPr>
                            <w:rStyle w:val="Hyperlink"/>
                            <w:noProof/>
                          </w:rPr>
                          <w:t>Model Information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4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3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BF5C65A" w14:textId="524425C4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5" w:history="1">
                        <w:r w:rsidRPr="004A4315">
                          <w:rPr>
                            <w:rStyle w:val="Hyperlink"/>
                            <w:noProof/>
                          </w:rPr>
                          <w:t>Study Propertie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5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9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EC73E77" w14:textId="347DA08B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6" w:history="1">
                        <w:r w:rsidRPr="004A4315">
                          <w:rPr>
                            <w:rStyle w:val="Hyperlink"/>
                            <w:noProof/>
                          </w:rPr>
                          <w:t>Unit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6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9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CB437EB" w14:textId="4CB92981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7" w:history="1">
                        <w:r w:rsidRPr="004A4315">
                          <w:rPr>
                            <w:rStyle w:val="Hyperlink"/>
                            <w:noProof/>
                          </w:rPr>
                          <w:t>Material Propertie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7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0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8D2004D" w14:textId="7C5325DA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8" w:history="1">
                        <w:r w:rsidRPr="004A4315">
                          <w:rPr>
                            <w:rStyle w:val="Hyperlink"/>
                            <w:noProof/>
                          </w:rPr>
                          <w:t>Loads and Fixture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8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1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B6239DA" w14:textId="5E971FCC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399" w:history="1">
                        <w:r w:rsidRPr="004A4315">
                          <w:rPr>
                            <w:rStyle w:val="Hyperlink"/>
                            <w:noProof/>
                          </w:rPr>
                          <w:t>Connector Definition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399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1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2523CA9" w14:textId="260CF135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0" w:history="1">
                        <w:r w:rsidRPr="004A4315">
                          <w:rPr>
                            <w:rStyle w:val="Hyperlink"/>
                            <w:noProof/>
                          </w:rPr>
                          <w:t>Contact Information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0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1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7EDD869" w14:textId="720BE550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1" w:history="1">
                        <w:r w:rsidRPr="004A4315">
                          <w:rPr>
                            <w:rStyle w:val="Hyperlink"/>
                            <w:noProof/>
                          </w:rPr>
                          <w:t>Mesh information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1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2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A943D1C" w14:textId="0BB67B23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2" w:history="1">
                        <w:r w:rsidRPr="004A4315">
                          <w:rPr>
                            <w:rStyle w:val="Hyperlink"/>
                            <w:noProof/>
                          </w:rPr>
                          <w:t>Sensor Detail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2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3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3F95CE0" w14:textId="68FDD750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3" w:history="1">
                        <w:r w:rsidRPr="004A4315">
                          <w:rPr>
                            <w:rStyle w:val="Hyperlink"/>
                            <w:noProof/>
                          </w:rPr>
                          <w:t>Resultant Force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3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3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06CC109" w14:textId="61B47720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4" w:history="1">
                        <w:r w:rsidRPr="004A4315">
                          <w:rPr>
                            <w:rStyle w:val="Hyperlink"/>
                            <w:noProof/>
                          </w:rPr>
                          <w:t>Beam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4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4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573650EF" w14:textId="219CA416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5" w:history="1">
                        <w:r w:rsidRPr="004A4315">
                          <w:rPr>
                            <w:rStyle w:val="Hyperlink"/>
                            <w:noProof/>
                          </w:rPr>
                          <w:t>Study Results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5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4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59CBB26B" w14:textId="79DE3AE0" w:rsidR="00C21A7B" w:rsidRDefault="00C21A7B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2533406" w:history="1">
                        <w:r w:rsidRPr="004A4315">
                          <w:rPr>
                            <w:rStyle w:val="Hyperlink"/>
                            <w:noProof/>
                          </w:rPr>
                          <w:t>Conclusion</w:t>
                        </w:r>
                        <w:r>
                          <w:rPr>
                            <w:noProof/>
                            <w:webHidden/>
                          </w:rPr>
                          <w:tab/>
                        </w:r>
                        <w:r>
                          <w:rPr>
                            <w:noProof/>
                            <w:webHidden/>
                          </w:rPr>
                          <w:fldChar w:fldCharType="begin"/>
                        </w:r>
                        <w:r>
                          <w:rPr>
                            <w:noProof/>
                            <w:webHidden/>
                          </w:rPr>
                          <w:instrText xml:space="preserve"> PAGEREF _Toc122533406 \h </w:instrText>
                        </w:r>
                        <w:r>
                          <w:rPr>
                            <w:noProof/>
                            <w:webHidden/>
                          </w:rPr>
                        </w:r>
                        <w:r>
                          <w:rPr>
                            <w:noProof/>
                            <w:webHidden/>
                          </w:rPr>
                          <w:fldChar w:fldCharType="separate"/>
                        </w:r>
                        <w:r>
                          <w:rPr>
                            <w:noProof/>
                            <w:webHidden/>
                          </w:rPr>
                          <w:t>14</w:t>
                        </w:r>
                        <w:r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FEDD364" w14:textId="7688ABA7" w:rsidR="00B77317" w:rsidRPr="00EF5B54" w:rsidRDefault="001041F1" w:rsidP="00E3408D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end"/>
                      </w:r>
                    </w:p>
                  </w:sdtContent>
                </w:sdt>
              </w:tc>
            </w:tr>
          </w:tbl>
          <w:p w14:paraId="36876E0C" w14:textId="77777777" w:rsidR="00F448BC" w:rsidRDefault="00F448BC" w:rsidP="00A5373F"/>
        </w:tc>
      </w:tr>
      <w:tr w:rsidR="00F448BC" w14:paraId="4E6208DF" w14:textId="77777777" w:rsidTr="00BE081A">
        <w:trPr>
          <w:cantSplit/>
          <w:trHeight w:val="3924"/>
        </w:trPr>
        <w:tc>
          <w:tcPr>
            <w:tcW w:w="6285" w:type="dxa"/>
          </w:tcPr>
          <w:p w14:paraId="7ABB8084" w14:textId="2FD14C7D" w:rsidR="00C27B5D" w:rsidRDefault="00C21A7B" w:rsidP="00C27B5D">
            <w:pPr>
              <w:pStyle w:val="Heading1"/>
              <w:outlineLvl w:val="0"/>
            </w:pPr>
            <w:bookmarkStart w:id="0" w:name="_Toc122533392"/>
            <w:r>
              <w:t>Description</w:t>
            </w:r>
            <w:bookmarkEnd w:id="0"/>
          </w:p>
          <w:p w14:paraId="063E3880" w14:textId="69635E53" w:rsidR="00F448BC" w:rsidRPr="00E65D6E" w:rsidRDefault="00C21A7B" w:rsidP="00FF408C">
            <w:r>
              <w:t>No Data</w:t>
            </w:r>
          </w:p>
        </w:tc>
        <w:tc>
          <w:tcPr>
            <w:tcW w:w="4713" w:type="dxa"/>
            <w:vMerge/>
          </w:tcPr>
          <w:p w14:paraId="1C0A3362" w14:textId="77777777" w:rsidR="00F448BC" w:rsidRPr="00A33AA4" w:rsidRDefault="00F448BC" w:rsidP="00840CC7">
            <w:pPr>
              <w:pStyle w:val="TOC3"/>
            </w:pPr>
          </w:p>
        </w:tc>
      </w:tr>
    </w:tbl>
    <w:p w14:paraId="21FB3DC9" w14:textId="77777777" w:rsidR="00F25CD7" w:rsidRDefault="00F25CD7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343025" w14:paraId="5B39CCDC" w14:textId="77777777" w:rsidTr="00DD03CF">
        <w:tc>
          <w:tcPr>
            <w:tcW w:w="11016" w:type="dxa"/>
          </w:tcPr>
          <w:p w14:paraId="3E7E1BA4" w14:textId="7737D4AB" w:rsidR="00343025" w:rsidRDefault="00C21A7B" w:rsidP="00343025">
            <w:pPr>
              <w:pStyle w:val="Heading1"/>
              <w:outlineLvl w:val="0"/>
            </w:pPr>
            <w:bookmarkStart w:id="1" w:name="_Toc243733140"/>
            <w:bookmarkStart w:id="2" w:name="_Toc245020107"/>
            <w:bookmarkStart w:id="3" w:name="_Toc245020139"/>
            <w:bookmarkStart w:id="4" w:name="_Toc122533393"/>
            <w:r>
              <w:lastRenderedPageBreak/>
              <w:t>Assumptions</w:t>
            </w:r>
            <w:bookmarkEnd w:id="4"/>
          </w:p>
          <w:p w14:paraId="193D2ED1" w14:textId="47CCCD32" w:rsidR="00A96F2C" w:rsidRDefault="00A96F2C" w:rsidP="00A96F2C"/>
        </w:tc>
      </w:tr>
    </w:tbl>
    <w:p w14:paraId="5374F1F5" w14:textId="77777777" w:rsidR="00343025" w:rsidRDefault="00343025" w:rsidP="00B77317">
      <w:pPr>
        <w:pStyle w:val="Heading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FF408C" w14:paraId="3D97D076" w14:textId="77777777" w:rsidTr="00ED5A01">
        <w:tc>
          <w:tcPr>
            <w:tcW w:w="11016" w:type="dxa"/>
          </w:tcPr>
          <w:p w14:paraId="48731C45" w14:textId="7F6A0538" w:rsidR="00FF408C" w:rsidRDefault="00C21A7B" w:rsidP="00FF408C">
            <w:pPr>
              <w:pStyle w:val="Heading1"/>
              <w:outlineLvl w:val="0"/>
            </w:pPr>
            <w:bookmarkStart w:id="5" w:name="_Toc122533394"/>
            <w:r>
              <w:lastRenderedPageBreak/>
              <w:t>Model Information</w:t>
            </w:r>
            <w:bookmarkEnd w:id="5"/>
          </w:p>
          <w:p w14:paraId="03105BDC" w14:textId="77777777" w:rsidR="00931A46" w:rsidRDefault="00931A46" w:rsidP="00FF408C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77"/>
              <w:gridCol w:w="2340"/>
              <w:gridCol w:w="3060"/>
              <w:gridCol w:w="2677"/>
            </w:tblGrid>
            <w:tr w:rsidR="00C16188" w14:paraId="0E45AB88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tbl>
                  <w:tblPr>
                    <w:tblStyle w:val="TableGrid"/>
                    <w:tblW w:w="0" w:type="auto"/>
                    <w:tblInd w:w="94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8640"/>
                  </w:tblGrid>
                  <w:tr w:rsidR="00077EA0" w14:paraId="2382FC91" w14:textId="77777777" w:rsidTr="00077EA0">
                    <w:tc>
                      <w:tcPr>
                        <w:tcW w:w="8640" w:type="dxa"/>
                      </w:tcPr>
                      <w:p w14:paraId="25A0C3C4" w14:textId="0EB7C6AA" w:rsidR="00077EA0" w:rsidRDefault="00C21A7B" w:rsidP="00077EA0">
                        <w:pPr>
                          <w:jc w:val="center"/>
                          <w:rPr>
                            <w:rStyle w:val="Strong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lastRenderedPageBreak/>
                          <w:drawing>
                            <wp:inline distT="0" distB="0" distL="0" distR="0" wp14:anchorId="3B4D3323" wp14:editId="78290D64">
                              <wp:extent cx="5349240" cy="4489450"/>
                              <wp:effectExtent l="0" t="0" r="3810" b="6350"/>
                              <wp:docPr id="4" name="Picture 4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349240" cy="4489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7320004B" w14:textId="4E68488E" w:rsidR="00C16188" w:rsidRDefault="00C21A7B" w:rsidP="00C16188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Model name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Assem</w:t>
                  </w:r>
                </w:p>
                <w:p w14:paraId="2DB8313D" w14:textId="7F1BF73E" w:rsidR="00C16188" w:rsidRDefault="00C21A7B" w:rsidP="00C16188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Current Configuration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Default</w:t>
                  </w:r>
                </w:p>
              </w:tc>
            </w:tr>
            <w:tr w:rsidR="00C16188" w14:paraId="1AFA35CC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1D246FE" w14:textId="7BBBABD4" w:rsidR="00C16188" w:rsidRPr="0044448A" w:rsidRDefault="00C21A7B" w:rsidP="00C16188">
                  <w:pPr>
                    <w:rPr>
                      <w:sz w:val="24"/>
                      <w:szCs w:val="24"/>
                    </w:rPr>
                  </w:pPr>
                  <w:r>
                    <w:rPr>
                      <w:rStyle w:val="Strong"/>
                      <w:b/>
                      <w:noProof/>
                      <w:sz w:val="24"/>
                      <w:szCs w:val="24"/>
                    </w:rPr>
                    <w:t>Solid Bodies</w:t>
                  </w:r>
                </w:p>
              </w:tc>
            </w:tr>
            <w:tr w:rsidR="00C16188" w14:paraId="699720B3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BEE9D71" w14:textId="694E7D28" w:rsidR="00C16188" w:rsidRDefault="00C21A7B" w:rsidP="0044448A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Name and Reference</w:t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C1AB2B8" w14:textId="23622EDD" w:rsidR="00C16188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Treated As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7471F4E" w14:textId="608A6DDD" w:rsidR="00C16188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Volumetric Properties</w:t>
                  </w: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4E889A5F" w14:textId="216C76E6" w:rsidR="00C16188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Path/Date Modified</w:t>
                  </w:r>
                </w:p>
              </w:tc>
            </w:tr>
            <w:tr w:rsidR="00C21A7B" w14:paraId="5C743211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6842BAF" w14:textId="4BB660AF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weep-Thin1</w:t>
                  </w:r>
                </w:p>
                <w:p w14:paraId="178C9558" w14:textId="6421DB2C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01E2039A" wp14:editId="5CBD78E8">
                        <wp:extent cx="1562735" cy="1311910"/>
                        <wp:effectExtent l="0" t="0" r="0" b="2540"/>
                        <wp:docPr id="5" name="Picture 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74A105D" w14:textId="7F9BD3DC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BA44E4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13.5642 kg</w:t>
                  </w:r>
                </w:p>
                <w:p w14:paraId="4A026CC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1739 m^3</w:t>
                  </w:r>
                </w:p>
                <w:p w14:paraId="279D6F8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108D1E1B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32.929 N</w:t>
                  </w:r>
                </w:p>
                <w:p w14:paraId="3F626686" w14:textId="5DCCB01D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4EC0BEC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3.SLDPRT</w:t>
                  </w:r>
                </w:p>
                <w:p w14:paraId="3D03F8FF" w14:textId="6E920B1D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43:40 2022</w:t>
                  </w:r>
                </w:p>
              </w:tc>
            </w:tr>
            <w:tr w:rsidR="00C21A7B" w14:paraId="611C8022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0B19170" w14:textId="2058988D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weep-Thin1</w:t>
                  </w:r>
                </w:p>
                <w:p w14:paraId="672558AA" w14:textId="1FF42EAF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75AFC357" wp14:editId="16868930">
                        <wp:extent cx="1562735" cy="1311910"/>
                        <wp:effectExtent l="0" t="0" r="0" b="2540"/>
                        <wp:docPr id="6" name="Picture 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EC77004" w14:textId="341B04E5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1930A7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13.5642 kg</w:t>
                  </w:r>
                </w:p>
                <w:p w14:paraId="450F452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1739 m^3</w:t>
                  </w:r>
                </w:p>
                <w:p w14:paraId="60E628FE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632D985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32.929 N</w:t>
                  </w:r>
                </w:p>
                <w:p w14:paraId="6420FF66" w14:textId="78BF6FB6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E1C0B5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3.SLDPRT</w:t>
                  </w:r>
                </w:p>
                <w:p w14:paraId="60F2E3DD" w14:textId="24EC2941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43:40 2022</w:t>
                  </w:r>
                </w:p>
              </w:tc>
            </w:tr>
            <w:tr w:rsidR="00C21A7B" w14:paraId="20F0052D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D6C72F1" w14:textId="08327740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lastRenderedPageBreak/>
                    <w:t>Fillet1</w:t>
                  </w:r>
                </w:p>
                <w:p w14:paraId="6482522D" w14:textId="005BC772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5BFF0F78" wp14:editId="58D21013">
                        <wp:extent cx="1562735" cy="1311910"/>
                        <wp:effectExtent l="0" t="0" r="0" b="2540"/>
                        <wp:docPr id="7" name="Picture 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6978540" w14:textId="3AA9CE66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2E53CDC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11.3096 kg</w:t>
                  </w:r>
                </w:p>
                <w:p w14:paraId="0597A8E5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144995 m^3</w:t>
                  </w:r>
                </w:p>
                <w:p w14:paraId="28F66D6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15FC038D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10.834 N</w:t>
                  </w:r>
                </w:p>
                <w:p w14:paraId="2DDFE096" w14:textId="10CFFBD0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B93756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4.SLDPRT</w:t>
                  </w:r>
                </w:p>
                <w:p w14:paraId="00B7A98C" w14:textId="130C1195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50:30 2022</w:t>
                  </w:r>
                </w:p>
              </w:tc>
            </w:tr>
            <w:tr w:rsidR="00C21A7B" w14:paraId="21C811B5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303545C" w14:textId="79652242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illet1</w:t>
                  </w:r>
                </w:p>
                <w:p w14:paraId="21C81791" w14:textId="701E7814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5BF17B12" wp14:editId="7F6366E3">
                        <wp:extent cx="1562735" cy="1311910"/>
                        <wp:effectExtent l="0" t="0" r="0" b="2540"/>
                        <wp:docPr id="8" name="Picture 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43CD21C" w14:textId="302BA2FB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220AC6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11.3096 kg</w:t>
                  </w:r>
                </w:p>
                <w:p w14:paraId="440232DC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144995 m^3</w:t>
                  </w:r>
                </w:p>
                <w:p w14:paraId="1C04E7AB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20B7BA65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10.834 N</w:t>
                  </w:r>
                </w:p>
                <w:p w14:paraId="7C552F62" w14:textId="033844E5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A481BE7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4.SLDPRT</w:t>
                  </w:r>
                </w:p>
                <w:p w14:paraId="6B07B56D" w14:textId="0B63353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50:30 2022</w:t>
                  </w:r>
                </w:p>
              </w:tc>
            </w:tr>
            <w:tr w:rsidR="00C21A7B" w14:paraId="56480ABE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35C1104" w14:textId="6BD5C7F7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irror4</w:t>
                  </w:r>
                </w:p>
                <w:p w14:paraId="4E058C23" w14:textId="0489DE05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3817249B" wp14:editId="761C2AA5">
                        <wp:extent cx="1562735" cy="1311910"/>
                        <wp:effectExtent l="0" t="0" r="0" b="2540"/>
                        <wp:docPr id="9" name="Picture 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5DDF1B5" w14:textId="5F0DE9F4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75A560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35.0645 kg</w:t>
                  </w:r>
                </w:p>
                <w:p w14:paraId="5F1398BB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449545 m^3</w:t>
                  </w:r>
                </w:p>
                <w:p w14:paraId="1474E207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75F1980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343.632 N</w:t>
                  </w:r>
                </w:p>
                <w:p w14:paraId="6E8E822B" w14:textId="630FF331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F3ADBA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5.SLDPRT</w:t>
                  </w:r>
                </w:p>
                <w:p w14:paraId="6C24AE85" w14:textId="2008B217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59:36 2022</w:t>
                  </w:r>
                </w:p>
              </w:tc>
            </w:tr>
            <w:tr w:rsidR="00C21A7B" w14:paraId="11DF8339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4D1008E" w14:textId="76176CBA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Extrude-Thin1</w:t>
                  </w:r>
                </w:p>
                <w:p w14:paraId="010EFFC9" w14:textId="4407F88C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00D6E104" wp14:editId="789C207B">
                        <wp:extent cx="1562735" cy="1311910"/>
                        <wp:effectExtent l="0" t="0" r="0" b="2540"/>
                        <wp:docPr id="10" name="Picture 1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7777E56" w14:textId="1EF00744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F8D3926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187.2 kg</w:t>
                  </w:r>
                </w:p>
                <w:p w14:paraId="611BEFE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24 m^3</w:t>
                  </w:r>
                </w:p>
                <w:p w14:paraId="1706102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162659D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,834.56 N</w:t>
                  </w:r>
                </w:p>
                <w:p w14:paraId="7E368B8C" w14:textId="5EA5B53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2B804DE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6.SLDPRT</w:t>
                  </w:r>
                </w:p>
                <w:p w14:paraId="0D946B28" w14:textId="389F818E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01:52 2022</w:t>
                  </w:r>
                </w:p>
              </w:tc>
            </w:tr>
            <w:tr w:rsidR="00C21A7B" w14:paraId="0799B506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6B9E332" w14:textId="4B71A2C4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ut-Extrude2</w:t>
                  </w:r>
                </w:p>
                <w:p w14:paraId="644DC58F" w14:textId="4B64F237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7AAD1081" wp14:editId="26400140">
                        <wp:extent cx="1562735" cy="1311910"/>
                        <wp:effectExtent l="0" t="0" r="0" b="2540"/>
                        <wp:docPr id="11" name="Picture 1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6A0FB55" w14:textId="3BAD95A4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B7C56DD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3.61492 kg</w:t>
                  </w:r>
                </w:p>
                <w:p w14:paraId="443A034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0463451 m^3</w:t>
                  </w:r>
                </w:p>
                <w:p w14:paraId="764B7B9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7E77DA1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35.4262 N</w:t>
                  </w:r>
                </w:p>
                <w:p w14:paraId="38D6B370" w14:textId="48D069CE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7016DFD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7.SLDPRT</w:t>
                  </w:r>
                </w:p>
                <w:p w14:paraId="1FAE9513" w14:textId="7CE55601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08:38 2022</w:t>
                  </w:r>
                </w:p>
              </w:tc>
            </w:tr>
            <w:tr w:rsidR="00C21A7B" w14:paraId="0CEA2A42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EC266B8" w14:textId="57B34B08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ut-Extrude2</w:t>
                  </w:r>
                </w:p>
                <w:p w14:paraId="72EB7BE1" w14:textId="4089D91A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035A903E" wp14:editId="6EA34F5E">
                        <wp:extent cx="1562735" cy="1311910"/>
                        <wp:effectExtent l="0" t="0" r="0" b="2540"/>
                        <wp:docPr id="12" name="Picture 1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EFC5B2D" w14:textId="37E82541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lastRenderedPageBreak/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55475C5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3.61492 kg</w:t>
                  </w:r>
                </w:p>
                <w:p w14:paraId="37771106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0463451 m^3</w:t>
                  </w:r>
                </w:p>
                <w:p w14:paraId="1C39AEA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021C7DF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35.4262 N</w:t>
                  </w:r>
                </w:p>
                <w:p w14:paraId="4242B1AD" w14:textId="6BED1A72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D01D25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7.SLDPRT</w:t>
                  </w:r>
                </w:p>
                <w:p w14:paraId="13A71C02" w14:textId="19EE2ACB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08:38 2022</w:t>
                  </w:r>
                </w:p>
              </w:tc>
            </w:tr>
            <w:tr w:rsidR="00C21A7B" w14:paraId="1984154F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E63DBEE" w14:textId="692BF364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27F8E48C" w14:textId="0746B2E1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3E4928FF" wp14:editId="21C5DB04">
                        <wp:extent cx="1562735" cy="1311910"/>
                        <wp:effectExtent l="0" t="0" r="0" b="2540"/>
                        <wp:docPr id="13" name="Picture 1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2649359" w14:textId="6CD37EA3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A0C24CD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66B2685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6DD6C8E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1F01279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3775718F" w14:textId="63E68ECD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1A6632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2F924594" w14:textId="5735FE52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25F9A8CA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B3249AB" w14:textId="78C17EAA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53411A62" w14:textId="49DC6ABD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27F7A4C3" wp14:editId="1B11E73B">
                        <wp:extent cx="1562735" cy="1311910"/>
                        <wp:effectExtent l="0" t="0" r="0" b="2540"/>
                        <wp:docPr id="14" name="Picture 1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39E05C9" w14:textId="575ED15B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0676116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38C9119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1C8DBA47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418CDA4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60509DE0" w14:textId="04300718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37B57E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0FC57A83" w14:textId="0DE79AB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1FA46C76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5CD25DF" w14:textId="5C7E2691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5A32C9B5" w14:textId="54B5448E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913EFF3" wp14:editId="0AEE3850">
                        <wp:extent cx="1562735" cy="1311910"/>
                        <wp:effectExtent l="0" t="0" r="0" b="2540"/>
                        <wp:docPr id="15" name="Picture 1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" name="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970FB98" w14:textId="35F59A47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C33909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10AAB427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196F8A20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53E5CFA5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2E70E411" w14:textId="6712B63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2C888FB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3BEA1E97" w14:textId="523BE5B1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2018CE2F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1E1AA09" w14:textId="05C96AFC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4944D377" w14:textId="770F28C3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1B9BAC84" wp14:editId="6F2E22C6">
                        <wp:extent cx="1562735" cy="1311910"/>
                        <wp:effectExtent l="0" t="0" r="0" b="2540"/>
                        <wp:docPr id="16" name="Picture 1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"/>
                                <pic:cNvPicPr/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0715EE9" w14:textId="4D9B968D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65AEDEB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04BAEE5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7BA2883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51D0E435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485309F4" w14:textId="2551E528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8063DE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34B1B27A" w14:textId="7280E73B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7B3968A3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100B5E0" w14:textId="0CAF50CD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734E3221" w14:textId="0A20F916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2E00693B" wp14:editId="06517B52">
                        <wp:extent cx="1562735" cy="1311910"/>
                        <wp:effectExtent l="0" t="0" r="0" b="2540"/>
                        <wp:docPr id="17" name="Picture 1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"/>
                                <pic:cNvPicPr/>
                              </pic:nvPicPr>
                              <pic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9E62170" w14:textId="7DE57E16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lastRenderedPageBreak/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F29A25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5363CC5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07B5291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2AD90285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2C9D8C7F" w14:textId="4BF5AC1F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587772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3323B091" w14:textId="58F40E74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12160EF6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BC1267D" w14:textId="19583D8A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4BEE78FA" w14:textId="1149ABEE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52557DD6" wp14:editId="22EDF711">
                        <wp:extent cx="1562735" cy="1311910"/>
                        <wp:effectExtent l="0" t="0" r="0" b="2540"/>
                        <wp:docPr id="18" name="Picture 1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"/>
                                <pic:cNvPicPr/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6A3FA6C" w14:textId="7B039CEF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F954196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52C4CDD7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69698FC0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0F8080C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2BCAAE6B" w14:textId="11BCB536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6E7697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199206A8" w14:textId="66C54D92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0DED39E1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CE0F56F" w14:textId="32D2E639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2D3460EB" w14:textId="687813FC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61A3941E" wp14:editId="16E7E404">
                        <wp:extent cx="1562735" cy="1311910"/>
                        <wp:effectExtent l="0" t="0" r="0" b="2540"/>
                        <wp:docPr id="19" name="Picture 1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9" name=""/>
                                <pic:cNvPicPr/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D76D6AF" w14:textId="5080606F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E56137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795E25BE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0544E84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64D7B110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6316E412" w14:textId="3F8ED03E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6D5A07F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003860FB" w14:textId="0C7AF564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4719B1F8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8EFEF11" w14:textId="66B4FF57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77B30A8E" w14:textId="5D18F36B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213F2BCF" wp14:editId="0A05249F">
                        <wp:extent cx="1562735" cy="1311910"/>
                        <wp:effectExtent l="0" t="0" r="0" b="2540"/>
                        <wp:docPr id="20" name="Picture 2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" name=""/>
                                <pic:cNvPicPr/>
                              </pic:nvPicPr>
                              <pic:blipFill>
                                <a:blip r:embed="rId2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AA8F04F" w14:textId="5664C93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C650FCA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0775158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3C0DF6FE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07459BB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2E17D0F4" w14:textId="7EC9300F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76435D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62B7FAB4" w14:textId="2A716F17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0CC9102A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711D039" w14:textId="51E100B3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</w:t>
                  </w:r>
                </w:p>
                <w:p w14:paraId="316DF599" w14:textId="032731B8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11AB0B28" wp14:editId="10FA5BDC">
                        <wp:extent cx="1562735" cy="1311910"/>
                        <wp:effectExtent l="0" t="0" r="0" b="2540"/>
                        <wp:docPr id="21" name="Picture 2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1" name=""/>
                                <pic:cNvPicPr/>
                              </pic:nvPicPr>
                              <pic:blipFill>
                                <a:blip r:embed="rId2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273AEB8" w14:textId="42C89252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652C1F1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0.392071 kg</w:t>
                  </w:r>
                </w:p>
                <w:p w14:paraId="6CF249EC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5.02655e-05 m^3</w:t>
                  </w:r>
                </w:p>
                <w:p w14:paraId="09E4CC0C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7754EBE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3.84229 N</w:t>
                  </w:r>
                </w:p>
                <w:p w14:paraId="0B02B545" w14:textId="29748D13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F34E6B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8.SLDPRT</w:t>
                  </w:r>
                </w:p>
                <w:p w14:paraId="01F0C52D" w14:textId="6B83E58D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1:10:20 2022</w:t>
                  </w:r>
                </w:p>
              </w:tc>
            </w:tr>
            <w:tr w:rsidR="00C21A7B" w14:paraId="4833C5F4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6BA0223" w14:textId="7F112DE1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ut-Extrude2</w:t>
                  </w:r>
                </w:p>
                <w:p w14:paraId="48F0CCD2" w14:textId="3BC67FD7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49232283" wp14:editId="6910F17E">
                        <wp:extent cx="1562735" cy="1311910"/>
                        <wp:effectExtent l="0" t="0" r="0" b="2540"/>
                        <wp:docPr id="22" name="Picture 2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2" name=""/>
                                <pic:cNvPicPr/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8EE7D26" w14:textId="6EB86E80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lastRenderedPageBreak/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1290C6E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21.3141 kg</w:t>
                  </w:r>
                </w:p>
                <w:p w14:paraId="7540D3ED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0.00273257 m^3</w:t>
                  </w:r>
                </w:p>
                <w:p w14:paraId="06B3D99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.02 kg/m^3</w:t>
                  </w:r>
                </w:p>
                <w:p w14:paraId="078BFBBA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208.878 N</w:t>
                  </w:r>
                </w:p>
                <w:p w14:paraId="50440FB1" w14:textId="3CAE58A8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64F4570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 2.SLDPRT</w:t>
                  </w:r>
                </w:p>
                <w:p w14:paraId="5E1AE0ED" w14:textId="3A27C642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41:02 2022</w:t>
                  </w:r>
                </w:p>
              </w:tc>
            </w:tr>
            <w:tr w:rsidR="00C21A7B" w14:paraId="461BD03B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948F6FC" w14:textId="3A844406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ut-Extrude2</w:t>
                  </w:r>
                </w:p>
                <w:p w14:paraId="5F37F41E" w14:textId="020087EF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696B8329" wp14:editId="4C94FA38">
                        <wp:extent cx="1562735" cy="1311910"/>
                        <wp:effectExtent l="0" t="0" r="0" b="2540"/>
                        <wp:docPr id="23" name="Picture 2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3" name=""/>
                                <pic:cNvPicPr/>
                              </pic:nvPicPr>
                              <pic:blipFill>
                                <a:blip r:embed="rId2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09D032F" w14:textId="4F76E005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C9EB109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21.3141 kg</w:t>
                  </w:r>
                </w:p>
                <w:p w14:paraId="28120660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0.00273257 m^3</w:t>
                  </w:r>
                </w:p>
                <w:p w14:paraId="3BA3F602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.02 kg/m^3</w:t>
                  </w:r>
                </w:p>
                <w:p w14:paraId="4DB956E8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208.878 N</w:t>
                  </w:r>
                </w:p>
                <w:p w14:paraId="228FE536" w14:textId="1C218A0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A854A03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part 2.SLDPRT</w:t>
                  </w:r>
                </w:p>
                <w:p w14:paraId="055918DF" w14:textId="16753F6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41:02 2022</w:t>
                  </w:r>
                </w:p>
              </w:tc>
            </w:tr>
            <w:tr w:rsidR="00C21A7B" w14:paraId="08D96485" w14:textId="77777777" w:rsidTr="00562729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5EE5B0C" w14:textId="4CB70C14" w:rsidR="00C21A7B" w:rsidRDefault="00C21A7B" w:rsidP="00562729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illet1</w:t>
                  </w:r>
                </w:p>
                <w:p w14:paraId="6427AB75" w14:textId="7EE002DB" w:rsidR="00C21A7B" w:rsidRPr="0044448A" w:rsidRDefault="00C21A7B" w:rsidP="00562729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72DA762E" wp14:editId="717C4DB8">
                        <wp:extent cx="1562735" cy="1311910"/>
                        <wp:effectExtent l="0" t="0" r="0" b="2540"/>
                        <wp:docPr id="24" name="Picture 2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" name=""/>
                                <pic:cNvPicPr/>
                              </pic:nvPicPr>
                              <pic:blipFill>
                                <a:blip r:embed="rId2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0E98803" w14:textId="20D6195E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A15F9A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ss:46.4003 kg</w:t>
                  </w:r>
                </w:p>
                <w:p w14:paraId="43CD53F4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Volume:0.00594875 m^3</w:t>
                  </w:r>
                </w:p>
                <w:p w14:paraId="10D332CA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4D36027C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Weight:454.723 N</w:t>
                  </w:r>
                </w:p>
                <w:p w14:paraId="7A13B321" w14:textId="1150360B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B1EA6C6" w14:textId="77777777" w:rsidR="00C21A7B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:\Users\User\OneDrive\Desktop\solidworks projects\Wheel Chair\tyre.SLDPRT</w:t>
                  </w:r>
                </w:p>
                <w:p w14:paraId="60CBE33C" w14:textId="31F0B2BA" w:rsidR="00C21A7B" w:rsidRPr="0044448A" w:rsidRDefault="00C21A7B" w:rsidP="00562729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24:32 2022</w:t>
                  </w:r>
                </w:p>
              </w:tc>
            </w:tr>
            <w:tr w:rsidR="00C16188" w14:paraId="0275EB3D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5CE6C56" w14:textId="79F1D1ED" w:rsidR="00C16188" w:rsidRDefault="00C21A7B" w:rsidP="0044448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illet1</w:t>
                  </w:r>
                </w:p>
                <w:p w14:paraId="3B1EFC01" w14:textId="0E3C1D08" w:rsidR="004B3022" w:rsidRPr="0044448A" w:rsidRDefault="00C21A7B" w:rsidP="0044448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333273CE" wp14:editId="0BA34E7B">
                        <wp:extent cx="1562735" cy="1311910"/>
                        <wp:effectExtent l="0" t="0" r="0" b="2540"/>
                        <wp:docPr id="25" name="Picture 2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" name=""/>
                                <pic:cNvPicPr/>
                              </pic:nvPicPr>
                              <pic:blipFill>
                                <a:blip r:embed="rId2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311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EB68742" w14:textId="63387734" w:rsidR="00C16188" w:rsidRPr="0044448A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593E06F" w14:textId="77777777" w:rsidR="00C21A7B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46.4003 kg</w:t>
                  </w:r>
                </w:p>
                <w:p w14:paraId="66B6DA5F" w14:textId="77777777" w:rsidR="00C21A7B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594875 m^3</w:t>
                  </w:r>
                </w:p>
                <w:p w14:paraId="458FE128" w14:textId="77777777" w:rsidR="00C21A7B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800 kg/m^3</w:t>
                  </w:r>
                </w:p>
                <w:p w14:paraId="753A569C" w14:textId="77777777" w:rsidR="00C21A7B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454.723 N</w:t>
                  </w:r>
                </w:p>
                <w:p w14:paraId="2B6FC119" w14:textId="3BBDA39B" w:rsidR="00C16188" w:rsidRPr="0044448A" w:rsidRDefault="00C16188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BF7323C" w14:textId="77777777" w:rsidR="00C21A7B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Wheel Chair\tyre.SLDPRT</w:t>
                  </w:r>
                </w:p>
                <w:p w14:paraId="794FB8EA" w14:textId="354F1412" w:rsidR="00C16188" w:rsidRPr="0044448A" w:rsidRDefault="00C21A7B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Aug  9 20:24:32 2022</w:t>
                  </w:r>
                </w:p>
              </w:tc>
            </w:tr>
          </w:tbl>
          <w:p w14:paraId="45007510" w14:textId="42ADADAA" w:rsidR="00FF408C" w:rsidRDefault="00FF408C" w:rsidP="00A96F2C"/>
        </w:tc>
      </w:tr>
    </w:tbl>
    <w:p w14:paraId="04251D0E" w14:textId="77777777" w:rsidR="00FF408C" w:rsidRDefault="00FF408C" w:rsidP="00FF40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E294F" w14:paraId="1807EE38" w14:textId="77777777" w:rsidTr="005E294F">
        <w:tc>
          <w:tcPr>
            <w:tcW w:w="11016" w:type="dxa"/>
          </w:tcPr>
          <w:p w14:paraId="1ED861ED" w14:textId="4EC277E4" w:rsidR="00B35001" w:rsidRPr="00B35001" w:rsidRDefault="00C21A7B" w:rsidP="00B35001">
            <w:pPr>
              <w:pStyle w:val="Heading1"/>
              <w:outlineLvl w:val="0"/>
            </w:pPr>
            <w:bookmarkStart w:id="6" w:name="_Toc122533395"/>
            <w:r>
              <w:lastRenderedPageBreak/>
              <w:t>Study Properties</w:t>
            </w:r>
            <w:bookmarkEnd w:id="6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189"/>
              <w:gridCol w:w="5349"/>
            </w:tblGrid>
            <w:tr w:rsidR="00B35001" w14:paraId="591F1905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E3191A5" w14:textId="287CC7DD" w:rsidR="00B35001" w:rsidRDefault="00C21A7B" w:rsidP="005E294F">
                  <w:r>
                    <w:t>Study nam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EAD4AE4" w14:textId="2B226638" w:rsidR="00B35001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tatic 1</w:t>
                  </w:r>
                </w:p>
              </w:tc>
            </w:tr>
            <w:tr w:rsidR="00C21A7B" w14:paraId="53E8BA9F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4D43F64" w14:textId="224C3C9B" w:rsidR="00C21A7B" w:rsidRDefault="00C21A7B" w:rsidP="005E294F">
                  <w:r>
                    <w:t>Analysis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D90B7D2" w14:textId="61BDCDCA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atic</w:t>
                  </w:r>
                </w:p>
              </w:tc>
            </w:tr>
            <w:tr w:rsidR="00C21A7B" w14:paraId="00B65843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5498AA9" w14:textId="6E64A5DA" w:rsidR="00C21A7B" w:rsidRDefault="00C21A7B" w:rsidP="005E294F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1597A52" w14:textId="263BA026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C21A7B" w14:paraId="64161EF3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122C0C9" w14:textId="3FAE3881" w:rsidR="00C21A7B" w:rsidRDefault="00C21A7B" w:rsidP="005E294F">
                  <w:r>
                    <w:t xml:space="preserve">Thermal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4AA7D9" w14:textId="19BA79BE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C21A7B" w14:paraId="7F33A2D4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BD84A09" w14:textId="7AFA9519" w:rsidR="00C21A7B" w:rsidRDefault="00C21A7B" w:rsidP="005E294F">
                  <w:r>
                    <w:t>Thermal op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39D28D1" w14:textId="7A36EA79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nclude temperature loads</w:t>
                  </w:r>
                </w:p>
              </w:tc>
            </w:tr>
            <w:tr w:rsidR="00C21A7B" w14:paraId="49BDE76F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F778A5E" w14:textId="15646EA9" w:rsidR="00C21A7B" w:rsidRDefault="00C21A7B" w:rsidP="005E294F">
                  <w:r>
                    <w:t>Zero strain 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803ED92" w14:textId="48F5FAFF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298 Kelvin</w:t>
                  </w:r>
                </w:p>
              </w:tc>
            </w:tr>
            <w:tr w:rsidR="00C21A7B" w14:paraId="7B632ABC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DE28EE2" w14:textId="266B7000" w:rsidR="00C21A7B" w:rsidRDefault="00C21A7B" w:rsidP="005E294F">
                  <w:r>
                    <w:t>Include fluid pressure effects from SOLIDWORKS Flow Simula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790719A" w14:textId="02B473AA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430F152D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F5C3FC8" w14:textId="34AC2EC6" w:rsidR="00C21A7B" w:rsidRDefault="00C21A7B" w:rsidP="005E294F">
                  <w:r>
                    <w:t>Solver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107CB4D" w14:textId="4C8B2A16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C21A7B" w14:paraId="60C75F77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09C5E99" w14:textId="5BA64254" w:rsidR="00C21A7B" w:rsidRDefault="00C21A7B" w:rsidP="005E294F">
                  <w:proofErr w:type="spellStart"/>
                  <w:r>
                    <w:t>Inplane</w:t>
                  </w:r>
                  <w:proofErr w:type="spellEnd"/>
                  <w:r>
                    <w:t xml:space="preserve">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9E5D273" w14:textId="144B7226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57AD6D85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ABEFC77" w14:textId="334F6B32" w:rsidR="00C21A7B" w:rsidRDefault="00C21A7B" w:rsidP="005E294F">
                  <w:r>
                    <w:t xml:space="preserve">Soft Spring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BE83E5E" w14:textId="08D03BE1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742899D9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56A73CC" w14:textId="54A30162" w:rsidR="00C21A7B" w:rsidRDefault="00C21A7B" w:rsidP="005E294F">
                  <w:r>
                    <w:t xml:space="preserve">Inertial Relief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FE94C80" w14:textId="0C78E7A5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0AB67633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87A070C" w14:textId="14E13BB3" w:rsidR="00C21A7B" w:rsidRDefault="00C21A7B" w:rsidP="005E294F">
                  <w:r>
                    <w:t>Incompatible bonding option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C6D5DDA" w14:textId="1FBC0C35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C21A7B" w14:paraId="16602A16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94BBC90" w14:textId="023B40A6" w:rsidR="00C21A7B" w:rsidRDefault="00C21A7B" w:rsidP="005E294F">
                  <w:r>
                    <w:t>Large 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98D8CD3" w14:textId="362BCBB0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56C5D983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F9540E8" w14:textId="7F366C60" w:rsidR="00C21A7B" w:rsidRDefault="00C21A7B" w:rsidP="005E294F">
                  <w:r>
                    <w:t>Compute free body forc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BE7CD91" w14:textId="65E88D64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C21A7B" w14:paraId="067D2AF8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1687108" w14:textId="0AE62E72" w:rsidR="00C21A7B" w:rsidRDefault="00C21A7B" w:rsidP="005E294F">
                  <w:r>
                    <w:t>Fric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EC4FF27" w14:textId="3B908C0A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22BD9F91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BDD61B4" w14:textId="5F9F381E" w:rsidR="00C21A7B" w:rsidRDefault="00C21A7B" w:rsidP="005E294F">
                  <w:r>
                    <w:t xml:space="preserve">Use Adaptive Metho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6FA1327" w14:textId="7A38CACF" w:rsidR="00C21A7B" w:rsidRDefault="00C21A7B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C21A7B" w14:paraId="22FA5DB8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6E61DAD" w14:textId="79EA0F64" w:rsidR="00C21A7B" w:rsidRDefault="00C21A7B" w:rsidP="005E294F">
                  <w:r>
                    <w:t>Result folder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50D1C10" w14:textId="235D6E55" w:rsidR="00C21A7B" w:rsidRDefault="00C21A7B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WORKS document (C:\Users\User\OneDrive\Desktop\solidworks projects\</w:t>
                  </w:r>
                  <w:proofErr w:type="gramStart"/>
                  <w:r>
                    <w:t>Wheel Chair</w:t>
                  </w:r>
                  <w:proofErr w:type="gramEnd"/>
                  <w:r>
                    <w:t>)</w:t>
                  </w:r>
                </w:p>
              </w:tc>
            </w:tr>
          </w:tbl>
          <w:p w14:paraId="6A960342" w14:textId="6C1F3CF2" w:rsidR="005E294F" w:rsidRDefault="005E294F" w:rsidP="00A96F2C"/>
        </w:tc>
      </w:tr>
      <w:bookmarkEnd w:id="1"/>
      <w:bookmarkEnd w:id="2"/>
      <w:bookmarkEnd w:id="3"/>
    </w:tbl>
    <w:p w14:paraId="034A9BC3" w14:textId="77777777" w:rsidR="00F33129" w:rsidRDefault="00F3312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33129" w14:paraId="47B596A9" w14:textId="77777777" w:rsidTr="00E80CD9">
        <w:tc>
          <w:tcPr>
            <w:tcW w:w="11016" w:type="dxa"/>
          </w:tcPr>
          <w:p w14:paraId="60462AE8" w14:textId="00718839" w:rsidR="00F33129" w:rsidRPr="00B35001" w:rsidRDefault="00C21A7B" w:rsidP="000A7C6B">
            <w:pPr>
              <w:pStyle w:val="Heading1"/>
              <w:outlineLvl w:val="0"/>
            </w:pPr>
            <w:bookmarkStart w:id="7" w:name="_Toc122533396"/>
            <w:r>
              <w:t>Units</w:t>
            </w:r>
            <w:bookmarkEnd w:id="7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292"/>
              <w:gridCol w:w="5246"/>
            </w:tblGrid>
            <w:tr w:rsidR="00F33129" w14:paraId="76D08825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EE8E06B" w14:textId="3BC78808" w:rsidR="00F33129" w:rsidRDefault="00C21A7B" w:rsidP="000A7C6B">
                  <w:r>
                    <w:t>Unit system: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6F66D6B" w14:textId="3C4D02E3" w:rsidR="00F33129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I (MKS)</w:t>
                  </w:r>
                </w:p>
              </w:tc>
            </w:tr>
            <w:tr w:rsidR="00C21A7B" w14:paraId="2F4EB3C7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89E3145" w14:textId="795397A1" w:rsidR="00C21A7B" w:rsidRDefault="00C21A7B" w:rsidP="000A7C6B">
                  <w:r>
                    <w:t>Length/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7D4F1D8" w14:textId="16ED007D" w:rsidR="00C21A7B" w:rsidRDefault="00C21A7B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m</w:t>
                  </w:r>
                </w:p>
              </w:tc>
            </w:tr>
            <w:tr w:rsidR="00C21A7B" w14:paraId="43168540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ADE4EC" w14:textId="5202B952" w:rsidR="00C21A7B" w:rsidRDefault="00C21A7B" w:rsidP="000A7C6B">
                  <w:r>
                    <w:t>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3342905" w14:textId="4D8C6D28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Kelvin</w:t>
                  </w:r>
                </w:p>
              </w:tc>
            </w:tr>
            <w:tr w:rsidR="00C21A7B" w14:paraId="5541DA6B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F89964E" w14:textId="5A652A4A" w:rsidR="00C21A7B" w:rsidRDefault="00C21A7B" w:rsidP="000A7C6B">
                  <w:r>
                    <w:t>Angular veloc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C57F43E" w14:textId="7614368A" w:rsidR="00C21A7B" w:rsidRDefault="00C21A7B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ad/sec</w:t>
                  </w:r>
                </w:p>
              </w:tc>
            </w:tr>
            <w:tr w:rsidR="00C21A7B" w14:paraId="677036EB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EE49B6E" w14:textId="56F7B4E7" w:rsidR="00C21A7B" w:rsidRDefault="00C21A7B" w:rsidP="000A7C6B">
                  <w:r>
                    <w:t>Pressure/Stres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32B83E7" w14:textId="77E3F275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N/m^2</w:t>
                  </w:r>
                </w:p>
              </w:tc>
            </w:tr>
          </w:tbl>
          <w:p w14:paraId="353B86F8" w14:textId="518BE3C6" w:rsidR="00F33129" w:rsidRDefault="00F33129" w:rsidP="000A7C6B"/>
        </w:tc>
      </w:tr>
    </w:tbl>
    <w:p w14:paraId="1C619E93" w14:textId="77777777" w:rsidR="00E80CD9" w:rsidRDefault="00E80CD9" w:rsidP="00076F1F"/>
    <w:tbl>
      <w:tblPr>
        <w:tblStyle w:val="TableGrid"/>
        <w:tblW w:w="111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36"/>
      </w:tblGrid>
      <w:tr w:rsidR="00E80CD9" w14:paraId="6FB483D2" w14:textId="77777777" w:rsidTr="005273D5">
        <w:trPr>
          <w:trHeight w:val="4158"/>
        </w:trPr>
        <w:tc>
          <w:tcPr>
            <w:tcW w:w="11136" w:type="dxa"/>
          </w:tcPr>
          <w:p w14:paraId="680D2453" w14:textId="732BAA38" w:rsidR="00E80CD9" w:rsidRPr="00AC3438" w:rsidRDefault="00C21A7B" w:rsidP="000A7C6B">
            <w:pPr>
              <w:pStyle w:val="Heading1"/>
              <w:outlineLvl w:val="0"/>
            </w:pPr>
            <w:bookmarkStart w:id="8" w:name="_Toc243733144"/>
            <w:bookmarkStart w:id="9" w:name="_Toc245020112"/>
            <w:bookmarkStart w:id="10" w:name="_Toc245020144"/>
            <w:bookmarkStart w:id="11" w:name="_Toc122533397"/>
            <w:r>
              <w:lastRenderedPageBreak/>
              <w:t>Material Properties</w:t>
            </w:r>
            <w:bookmarkEnd w:id="11"/>
          </w:p>
          <w:tbl>
            <w:tblPr>
              <w:tblStyle w:val="LightList-Accent11"/>
              <w:tblW w:w="0" w:type="auto"/>
              <w:tblInd w:w="1" w:type="dxa"/>
              <w:tblBorders>
                <w:top w:val="single" w:sz="18" w:space="0" w:color="365F91" w:themeColor="accent1" w:themeShade="BF"/>
                <w:left w:val="single" w:sz="8" w:space="0" w:color="auto"/>
                <w:bottom w:val="single" w:sz="18" w:space="0" w:color="365F91" w:themeColor="accent1" w:themeShade="BF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229"/>
              <w:gridCol w:w="4741"/>
              <w:gridCol w:w="2892"/>
            </w:tblGrid>
            <w:tr w:rsidR="00E80CD9" w:rsidRPr="000841BF" w14:paraId="30CD6084" w14:textId="77777777" w:rsidTr="00955A9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8" w:space="0" w:color="auto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B376376" w14:textId="1D532893" w:rsidR="00E80CD9" w:rsidRPr="003E6C57" w:rsidRDefault="00C21A7B" w:rsidP="000A7C6B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Model Reference</w:t>
                  </w:r>
                </w:p>
              </w:tc>
              <w:tc>
                <w:tcPr>
                  <w:tcW w:w="4741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6EF8180" w14:textId="65ACD032" w:rsidR="00E80CD9" w:rsidRPr="003E6C57" w:rsidRDefault="00C21A7B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Properties</w:t>
                  </w:r>
                </w:p>
              </w:tc>
              <w:tc>
                <w:tcPr>
                  <w:tcW w:w="2892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D481152" w14:textId="1355624B" w:rsidR="00E80CD9" w:rsidRPr="003E6C57" w:rsidRDefault="00C21A7B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Components</w:t>
                  </w:r>
                </w:p>
              </w:tc>
            </w:tr>
            <w:tr w:rsidR="00E80CD9" w:rsidRPr="000841BF" w14:paraId="676B1759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8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548DD4" w:themeColor="text2" w:themeTint="99"/>
                    <w:left w:val="none" w:sz="0" w:space="0" w:color="auto"/>
                    <w:bottom w:val="single" w:sz="8" w:space="0" w:color="auto"/>
                  </w:tcBorders>
                  <w:vAlign w:val="center"/>
                </w:tcPr>
                <w:p w14:paraId="51FC66BE" w14:textId="62369D62" w:rsidR="00E80CD9" w:rsidRPr="00577134" w:rsidRDefault="00C21A7B" w:rsidP="000A7C6B">
                  <w:pPr>
                    <w:jc w:val="center"/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b w:val="0"/>
                      <w:bCs w:val="0"/>
                      <w:noProof/>
                      <w:sz w:val="20"/>
                      <w:szCs w:val="20"/>
                    </w:rPr>
                    <w:drawing>
                      <wp:inline distT="0" distB="0" distL="0" distR="0" wp14:anchorId="64409669" wp14:editId="71E3EA81">
                        <wp:extent cx="1904365" cy="1598295"/>
                        <wp:effectExtent l="0" t="0" r="635" b="1905"/>
                        <wp:docPr id="26" name="Picture 2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" name=""/>
                                <pic:cNvPicPr/>
                              </pic:nvPicPr>
                              <pic:blipFill>
                                <a:blip r:embed="rId3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4365" cy="15982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41" w:type="dxa"/>
                  <w:tcBorders>
                    <w:top w:val="single" w:sz="18" w:space="0" w:color="548DD4" w:themeColor="text2" w:themeTint="99"/>
                    <w:bottom w:val="single" w:sz="8" w:space="0" w:color="auto"/>
                  </w:tcBorders>
                </w:tcPr>
                <w:tbl>
                  <w:tblPr>
                    <w:tblStyle w:val="MediumGrid1-Accent6"/>
                    <w:tblW w:w="4509" w:type="dxa"/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2242"/>
                    <w:gridCol w:w="2267"/>
                  </w:tblGrid>
                  <w:tr w:rsidR="00E80CD9" w:rsidRPr="00577134" w14:paraId="0D36435F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AFE691A" w14:textId="091DED8C" w:rsidR="00E80CD9" w:rsidRPr="00BE6656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Name</w:t>
                        </w:r>
                        <w:r w:rsidR="00E80CD9" w:rsidRPr="00BE6656"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D1301BB" w14:textId="080132AC" w:rsidR="00E80CD9" w:rsidRPr="00BE6656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Cast Carbon Steel</w:t>
                        </w:r>
                      </w:p>
                    </w:tc>
                  </w:tr>
                  <w:tr w:rsidR="00C21A7B" w:rsidRPr="00577134" w14:paraId="0F478940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195EA968" w14:textId="46691F9C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odel type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F95C230" w14:textId="49EE88D3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Linear Elastic Isotropic</w:t>
                        </w:r>
                      </w:p>
                    </w:tc>
                  </w:tr>
                  <w:tr w:rsidR="00C21A7B" w:rsidRPr="00577134" w14:paraId="39ADD228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2E055C7" w14:textId="5C64115C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Default failure criterion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1347845E" w14:textId="05FAE58B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Max von Mises Stress</w:t>
                        </w:r>
                      </w:p>
                    </w:tc>
                  </w:tr>
                  <w:tr w:rsidR="00C21A7B" w:rsidRPr="00577134" w14:paraId="797C3075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AA99E7E" w14:textId="2C5BFAA8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Yield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8323731" w14:textId="5FABC623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2.48168e+08 N/m^2</w:t>
                        </w:r>
                      </w:p>
                    </w:tc>
                  </w:tr>
                  <w:tr w:rsidR="00C21A7B" w:rsidRPr="00577134" w14:paraId="756C28EA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13D5D43" w14:textId="516A9F47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Tensile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A2FC382" w14:textId="026D53D1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4.82549e+08 N/m^2</w:t>
                        </w:r>
                      </w:p>
                    </w:tc>
                  </w:tr>
                  <w:tr w:rsidR="00C21A7B" w:rsidRPr="00577134" w14:paraId="0CC7A778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6A459AC" w14:textId="62704DDB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Elastic modulus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A1117B7" w14:textId="0967AB4B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2e+11 N/m^2</w:t>
                        </w:r>
                      </w:p>
                    </w:tc>
                  </w:tr>
                  <w:tr w:rsidR="00C21A7B" w:rsidRPr="00577134" w14:paraId="571E1AE7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521F43E" w14:textId="38FAE44A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Poisson's ratio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2A3F5EC" w14:textId="0C14B298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 xml:space="preserve">0.32  </w:t>
                        </w:r>
                      </w:p>
                    </w:tc>
                  </w:tr>
                  <w:tr w:rsidR="00C21A7B" w:rsidRPr="00577134" w14:paraId="0B20B0FE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E9CCA24" w14:textId="0032C8CF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ass density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003C16F" w14:textId="374E5A15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7,800 kg/m^3</w:t>
                        </w:r>
                      </w:p>
                    </w:tc>
                  </w:tr>
                  <w:tr w:rsidR="00C21A7B" w:rsidRPr="00577134" w14:paraId="5895A854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0BF9C4E" w14:textId="00678266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Shear modulus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1DC3978" w14:textId="1E023B67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7.6e+10 N/m^2</w:t>
                        </w:r>
                      </w:p>
                    </w:tc>
                  </w:tr>
                  <w:tr w:rsidR="00C21A7B" w:rsidRPr="00577134" w14:paraId="391774C3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172D09B" w14:textId="53E72C6A" w:rsidR="00C21A7B" w:rsidRDefault="00C21A7B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Thermal expansion coefficient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CB9A5B9" w14:textId="669FB499" w:rsidR="00C21A7B" w:rsidRDefault="00C21A7B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1.2e-05 /Kelvin</w:t>
                        </w:r>
                      </w:p>
                    </w:tc>
                  </w:tr>
                </w:tbl>
                <w:p w14:paraId="75C33E4B" w14:textId="77777777" w:rsidR="00E80CD9" w:rsidRPr="00577134" w:rsidRDefault="00E80CD9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</w:p>
              </w:tc>
              <w:tc>
                <w:tcPr>
                  <w:tcW w:w="2892" w:type="dxa"/>
                  <w:tcBorders>
                    <w:top w:val="single" w:sz="18" w:space="0" w:color="548DD4" w:themeColor="text2" w:themeTint="99"/>
                    <w:bottom w:val="single" w:sz="8" w:space="0" w:color="auto"/>
                    <w:right w:val="none" w:sz="0" w:space="0" w:color="auto"/>
                  </w:tcBorders>
                </w:tcPr>
                <w:p w14:paraId="17C4B334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Sweep-Thin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3-1),</w:t>
                  </w:r>
                </w:p>
                <w:p w14:paraId="6C1FEA13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Sweep-Thin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3-2),</w:t>
                  </w:r>
                </w:p>
                <w:p w14:paraId="535DFDA0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Fillet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4-1),</w:t>
                  </w:r>
                </w:p>
                <w:p w14:paraId="0C7BAA42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Fillet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4-2),</w:t>
                  </w:r>
                </w:p>
                <w:p w14:paraId="3AF5F8B8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Mirror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4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5-1),</w:t>
                  </w:r>
                </w:p>
                <w:p w14:paraId="6540F1CB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Extrude-Thin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6-2),</w:t>
                  </w:r>
                </w:p>
                <w:p w14:paraId="2BB5201B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Cut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2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7-1),</w:t>
                  </w:r>
                </w:p>
                <w:p w14:paraId="54223D66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Cut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2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7-2),</w:t>
                  </w:r>
                </w:p>
                <w:p w14:paraId="7B193974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1),</w:t>
                  </w:r>
                </w:p>
                <w:p w14:paraId="449AFC67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10),</w:t>
                  </w:r>
                </w:p>
                <w:p w14:paraId="751A34B5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2),</w:t>
                  </w:r>
                </w:p>
                <w:p w14:paraId="7FC0A8ED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3),</w:t>
                  </w:r>
                </w:p>
                <w:p w14:paraId="1314C6DB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5),</w:t>
                  </w:r>
                </w:p>
                <w:p w14:paraId="496DFF73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6),</w:t>
                  </w:r>
                </w:p>
                <w:p w14:paraId="522025D0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7),</w:t>
                  </w:r>
                </w:p>
                <w:p w14:paraId="536EEA36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8),</w:t>
                  </w:r>
                </w:p>
                <w:p w14:paraId="09A5122D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8-9),</w:t>
                  </w:r>
                </w:p>
                <w:p w14:paraId="35EFBC68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Cut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2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 2-1),</w:t>
                  </w:r>
                </w:p>
                <w:p w14:paraId="47E29578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Cut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2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part 2-2),</w:t>
                  </w:r>
                </w:p>
                <w:p w14:paraId="6BF69C15" w14:textId="77777777" w:rsidR="00C21A7B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Fillet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tyre-1),</w:t>
                  </w:r>
                </w:p>
                <w:p w14:paraId="5E39B895" w14:textId="6ECEB98D" w:rsidR="00E80CD9" w:rsidRPr="00577134" w:rsidRDefault="00C21A7B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Fillet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tyre-2)</w:t>
                  </w:r>
                </w:p>
              </w:tc>
            </w:tr>
            <w:tr w:rsidR="00E80CD9" w:rsidRPr="000841BF" w14:paraId="730B2D89" w14:textId="77777777" w:rsidTr="000A7C6B">
              <w:trPr>
                <w:trHeight w:val="18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2" w:type="dxa"/>
                  <w:gridSpan w:val="3"/>
                  <w:tcBorders>
                    <w:top w:val="single" w:sz="8" w:space="0" w:color="auto"/>
                    <w:bottom w:val="single" w:sz="18" w:space="0" w:color="365F91" w:themeColor="accent1" w:themeShade="BF"/>
                  </w:tcBorders>
                  <w:shd w:val="clear" w:color="auto" w:fill="DBE5F1" w:themeFill="accent1" w:themeFillTint="33"/>
                </w:tcPr>
                <w:p w14:paraId="06D6A1D5" w14:textId="446884D3" w:rsidR="00E80CD9" w:rsidRPr="000841BF" w:rsidRDefault="00C21A7B" w:rsidP="000A7C6B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 xml:space="preserve">Curve </w:t>
                  </w:r>
                  <w:proofErr w:type="spellStart"/>
                  <w:proofErr w:type="gramStart"/>
                  <w:r>
                    <w:rPr>
                      <w:rStyle w:val="Strong"/>
                      <w:sz w:val="20"/>
                      <w:szCs w:val="20"/>
                    </w:rPr>
                    <w:t>Data:N</w:t>
                  </w:r>
                  <w:proofErr w:type="spellEnd"/>
                  <w:proofErr w:type="gramEnd"/>
                  <w:r>
                    <w:rPr>
                      <w:rStyle w:val="Strong"/>
                      <w:sz w:val="20"/>
                      <w:szCs w:val="20"/>
                    </w:rPr>
                    <w:t>/A</w:t>
                  </w:r>
                </w:p>
              </w:tc>
            </w:tr>
          </w:tbl>
          <w:p w14:paraId="55D1E113" w14:textId="50EF7E47" w:rsidR="00E80CD9" w:rsidRDefault="00E80CD9" w:rsidP="000A7C6B"/>
        </w:tc>
      </w:tr>
      <w:bookmarkEnd w:id="8"/>
      <w:bookmarkEnd w:id="9"/>
      <w:bookmarkEnd w:id="10"/>
    </w:tbl>
    <w:p w14:paraId="7B31FB08" w14:textId="77777777" w:rsidR="005273D5" w:rsidRDefault="005273D5" w:rsidP="006518B5"/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52"/>
      </w:tblGrid>
      <w:tr w:rsidR="005273D5" w14:paraId="34BE61AA" w14:textId="77777777" w:rsidTr="00452CBC">
        <w:tc>
          <w:tcPr>
            <w:tcW w:w="11016" w:type="dxa"/>
          </w:tcPr>
          <w:p w14:paraId="477869E7" w14:textId="4DC9E9D5" w:rsidR="005273D5" w:rsidRPr="00AF1A58" w:rsidRDefault="00C21A7B" w:rsidP="000A7C6B">
            <w:pPr>
              <w:pStyle w:val="Heading1"/>
              <w:outlineLvl w:val="0"/>
              <w:rPr>
                <w:b w:val="0"/>
                <w:bCs w:val="0"/>
              </w:rPr>
            </w:pPr>
            <w:bookmarkStart w:id="12" w:name="_Toc122533398"/>
            <w:r>
              <w:rPr>
                <w:rStyle w:val="Strong"/>
              </w:rPr>
              <w:lastRenderedPageBreak/>
              <w:t>Loads and Fixtures</w:t>
            </w:r>
            <w:bookmarkEnd w:id="12"/>
          </w:p>
          <w:p w14:paraId="018A4D82" w14:textId="77777777" w:rsidR="005273D5" w:rsidRDefault="005273D5" w:rsidP="00840CC7">
            <w:pPr>
              <w:pStyle w:val="TOC3"/>
            </w:pPr>
          </w:p>
          <w:tbl>
            <w:tblPr>
              <w:tblStyle w:val="LightList-Accent2"/>
              <w:tblW w:w="10816" w:type="dxa"/>
              <w:tblBorders>
                <w:top w:val="single" w:sz="18" w:space="0" w:color="C0504D" w:themeColor="accent2"/>
                <w:left w:val="single" w:sz="8" w:space="0" w:color="000000" w:themeColor="text1"/>
                <w:bottom w:val="single" w:sz="18" w:space="0" w:color="C0504D" w:themeColor="accent2"/>
                <w:right w:val="single" w:sz="8" w:space="0" w:color="000000" w:themeColor="text1"/>
                <w:insideH w:val="single" w:sz="8" w:space="0" w:color="000000" w:themeColor="text1"/>
                <w:insideV w:val="single" w:sz="2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654"/>
              <w:gridCol w:w="3234"/>
              <w:gridCol w:w="5928"/>
            </w:tblGrid>
            <w:tr w:rsidR="00C21A7B" w14:paraId="51A97CC5" w14:textId="77777777" w:rsidTr="00D0777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left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31CC2681" w14:textId="46549B85" w:rsidR="00C21A7B" w:rsidRPr="004E282D" w:rsidRDefault="00C21A7B" w:rsidP="005A5DC6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name</w:t>
                  </w:r>
                </w:p>
              </w:tc>
              <w:tc>
                <w:tcPr>
                  <w:tcW w:w="3234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7FEDF821" w14:textId="28D87C13" w:rsidR="00C21A7B" w:rsidRPr="004E282D" w:rsidRDefault="00C21A7B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Image</w:t>
                  </w:r>
                </w:p>
              </w:tc>
              <w:tc>
                <w:tcPr>
                  <w:tcW w:w="5928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447EDB22" w14:textId="2A78971B" w:rsidR="00C21A7B" w:rsidRPr="004E282D" w:rsidRDefault="00C21A7B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Details</w:t>
                  </w:r>
                </w:p>
              </w:tc>
            </w:tr>
            <w:tr w:rsidR="00C21A7B" w14:paraId="4D3099C1" w14:textId="77777777" w:rsidTr="00A934A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top w:val="single" w:sz="18" w:space="0" w:color="C0504D" w:themeColor="accent2"/>
                    <w:left w:val="single" w:sz="18" w:space="0" w:color="C0504D" w:themeColor="accent2"/>
                  </w:tcBorders>
                  <w:vAlign w:val="center"/>
                </w:tcPr>
                <w:p w14:paraId="6E246E1A" w14:textId="7AD25916" w:rsidR="00C21A7B" w:rsidRPr="00F42DD1" w:rsidRDefault="00C21A7B" w:rsidP="005A5DC6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Force-1</w:t>
                  </w:r>
                </w:p>
              </w:tc>
              <w:tc>
                <w:tcPr>
                  <w:tcW w:w="3234" w:type="dxa"/>
                  <w:tcBorders>
                    <w:top w:val="single" w:sz="18" w:space="0" w:color="C0504D" w:themeColor="accent2"/>
                  </w:tcBorders>
                </w:tcPr>
                <w:p w14:paraId="06A0C1CD" w14:textId="218864C4" w:rsidR="00C21A7B" w:rsidRPr="006208CB" w:rsidRDefault="00C21A7B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088E70DF" wp14:editId="4B21C893">
                        <wp:extent cx="1907540" cy="1600835"/>
                        <wp:effectExtent l="0" t="0" r="0" b="0"/>
                        <wp:docPr id="27" name="Picture 2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" name=""/>
                                <pic:cNvPicPr/>
                              </pic:nvPicPr>
                              <pic:blipFill>
                                <a:blip r:embed="rId3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7540" cy="16008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928" w:type="dxa"/>
                  <w:tcBorders>
                    <w:top w:val="single" w:sz="18" w:space="0" w:color="C0504D" w:themeColor="accent2"/>
                    <w:right w:val="single" w:sz="18" w:space="0" w:color="C0504D" w:themeColor="accent2"/>
                  </w:tcBorders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3096"/>
                    <w:gridCol w:w="2602"/>
                  </w:tblGrid>
                  <w:tr w:rsidR="00C21A7B" w14:paraId="638F559D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166C1B16" w14:textId="4B30575E" w:rsidR="00C21A7B" w:rsidRPr="00BE6656" w:rsidRDefault="00C21A7B" w:rsidP="003F2268">
                        <w:pPr>
                          <w:jc w:val="right"/>
                          <w:rPr>
                            <w:rStyle w:val="Strong"/>
                            <w:bCs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4C57E8EB" w14:textId="1894843F" w:rsidR="00C21A7B" w:rsidRPr="00B77EA3" w:rsidRDefault="00C21A7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1 face(s)</w:t>
                        </w:r>
                      </w:p>
                    </w:tc>
                  </w:tr>
                  <w:tr w:rsidR="00C21A7B" w14:paraId="75F4E7A5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1F5C684B" w14:textId="4F679D0D" w:rsidR="00C21A7B" w:rsidRDefault="00C21A7B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3719DB0A" w14:textId="5500DC28" w:rsidR="00C21A7B" w:rsidRDefault="00C21A7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Apply normal force</w:t>
                        </w:r>
                      </w:p>
                    </w:tc>
                  </w:tr>
                  <w:tr w:rsidR="00C21A7B" w14:paraId="46FE6B15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0DF57942" w14:textId="295EF0E7" w:rsidR="00C21A7B" w:rsidRDefault="00C21A7B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alu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1D39A1BC" w14:textId="3A4C9374" w:rsidR="00C21A7B" w:rsidRDefault="00C21A7B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1 N</w:t>
                        </w:r>
                      </w:p>
                    </w:tc>
                  </w:tr>
                </w:tbl>
                <w:p w14:paraId="6D39604F" w14:textId="77777777" w:rsidR="00C21A7B" w:rsidRDefault="00C21A7B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</w:rPr>
                  </w:pPr>
                </w:p>
              </w:tc>
            </w:tr>
          </w:tbl>
          <w:p w14:paraId="581EE830" w14:textId="3BD92B71" w:rsidR="005273D5" w:rsidRDefault="005273D5" w:rsidP="000A7C6B">
            <w:pPr>
              <w:rPr>
                <w:rStyle w:val="Strong"/>
              </w:rPr>
            </w:pPr>
          </w:p>
        </w:tc>
      </w:tr>
    </w:tbl>
    <w:p w14:paraId="06B583A3" w14:textId="77777777" w:rsidR="00132707" w:rsidRDefault="00132707" w:rsidP="001327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132707" w14:paraId="6C0919D1" w14:textId="77777777" w:rsidTr="005B3D16">
        <w:tc>
          <w:tcPr>
            <w:tcW w:w="11016" w:type="dxa"/>
          </w:tcPr>
          <w:p w14:paraId="7C87C5A0" w14:textId="4AB3105D" w:rsidR="00132707" w:rsidRDefault="00132707" w:rsidP="000A7C6B">
            <w:pPr>
              <w:pStyle w:val="Heading1"/>
              <w:outlineLvl w:val="0"/>
            </w:pPr>
            <w:r>
              <w:br w:type="page"/>
            </w:r>
            <w:bookmarkStart w:id="13" w:name="_Toc122533399"/>
            <w:r w:rsidR="00C21A7B">
              <w:t>Connector Definitions</w:t>
            </w:r>
            <w:bookmarkEnd w:id="13"/>
          </w:p>
          <w:p w14:paraId="63D9B977" w14:textId="52878997" w:rsidR="00132707" w:rsidRDefault="00C21A7B" w:rsidP="000A7C6B">
            <w:r>
              <w:t>No Data</w:t>
            </w:r>
          </w:p>
          <w:p w14:paraId="32ACEF63" w14:textId="15645529" w:rsidR="00EF37BF" w:rsidRPr="009C0A33" w:rsidRDefault="00EF37BF" w:rsidP="000A7C6B"/>
          <w:p w14:paraId="0AC35DCE" w14:textId="77777777" w:rsidR="000F2729" w:rsidRDefault="000F2729" w:rsidP="000A7C6B"/>
          <w:p w14:paraId="03F26B33" w14:textId="4523C7D5" w:rsidR="00E12C21" w:rsidRDefault="00E12C21" w:rsidP="000A7C6B"/>
          <w:p w14:paraId="2EA0DB48" w14:textId="3FED3055" w:rsidR="00132707" w:rsidRDefault="00132707" w:rsidP="000A7C6B"/>
        </w:tc>
      </w:tr>
    </w:tbl>
    <w:p w14:paraId="34305DC3" w14:textId="77777777" w:rsidR="00104BD8" w:rsidRDefault="00104BD8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04BD8" w14:paraId="62CA51F7" w14:textId="77777777" w:rsidTr="00213D4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A3BEE31" w14:textId="05E25BE1" w:rsidR="00104BD8" w:rsidRDefault="00C21A7B" w:rsidP="00C21A7B">
            <w:pPr>
              <w:pStyle w:val="Heading1"/>
            </w:pPr>
            <w:bookmarkStart w:id="14" w:name="_Toc122533400"/>
            <w:r>
              <w:t>Contact Information</w:t>
            </w:r>
            <w:bookmarkEnd w:id="14"/>
          </w:p>
          <w:p w14:paraId="782DB1AD" w14:textId="77777777" w:rsidR="00104BD8" w:rsidRPr="000B04D4" w:rsidRDefault="00104BD8" w:rsidP="000A7C6B"/>
          <w:tbl>
            <w:tblPr>
              <w:tblStyle w:val="LightGrid-Accent11"/>
              <w:tblW w:w="0" w:type="auto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20"/>
              <w:gridCol w:w="4067"/>
              <w:gridCol w:w="4067"/>
            </w:tblGrid>
            <w:tr w:rsidR="002B4DE8" w14:paraId="3ABDE309" w14:textId="77777777" w:rsidTr="00213D4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20" w:type="dxa"/>
                  <w:tcBorders>
                    <w:top w:val="none" w:sz="0" w:space="0" w:color="auto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C063EEC" w14:textId="285D99FD" w:rsidR="002B4DE8" w:rsidRDefault="00C21A7B" w:rsidP="00C16188">
                  <w:pPr>
                    <w:jc w:val="center"/>
                  </w:pPr>
                  <w:r>
                    <w:t>Contact</w:t>
                  </w:r>
                </w:p>
              </w:tc>
              <w:tc>
                <w:tcPr>
                  <w:tcW w:w="4067" w:type="dxa"/>
                  <w:tcBorders>
                    <w:top w:val="none" w:sz="0" w:space="0" w:color="auto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66A8ADFC" w14:textId="75AE6A0F" w:rsidR="002B4DE8" w:rsidRDefault="00C21A7B" w:rsidP="00C1618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ntact Image</w:t>
                  </w:r>
                </w:p>
              </w:tc>
              <w:tc>
                <w:tcPr>
                  <w:tcW w:w="4067" w:type="dxa"/>
                  <w:tcBorders>
                    <w:top w:val="none" w:sz="0" w:space="0" w:color="auto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0279CF9" w14:textId="73E96DA7" w:rsidR="002B4DE8" w:rsidRDefault="00C21A7B" w:rsidP="00C1618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ntact Properties</w:t>
                  </w:r>
                </w:p>
              </w:tc>
            </w:tr>
            <w:tr w:rsidR="002B4DE8" w14:paraId="6624AA97" w14:textId="77777777" w:rsidTr="003F226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2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1BB9D5F" w14:textId="460CB211" w:rsidR="002B4DE8" w:rsidRPr="00211C62" w:rsidRDefault="00C21A7B" w:rsidP="00C16188">
                  <w:pPr>
                    <w:jc w:val="center"/>
                    <w:rPr>
                      <w:rFonts w:asciiTheme="minorHAnsi" w:hAnsiTheme="minorHAnsi"/>
                      <w:b w:val="0"/>
                    </w:rPr>
                  </w:pPr>
                  <w:r>
                    <w:rPr>
                      <w:rFonts w:asciiTheme="minorHAnsi" w:hAnsiTheme="minorHAnsi"/>
                      <w:b w:val="0"/>
                    </w:rPr>
                    <w:t>Global Interaction</w:t>
                  </w:r>
                </w:p>
              </w:tc>
              <w:tc>
                <w:tcPr>
                  <w:tcW w:w="406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4F81BD" w:themeColor="accent1"/>
                  </w:tcBorders>
                  <w:shd w:val="clear" w:color="auto" w:fill="auto"/>
                  <w:vAlign w:val="center"/>
                </w:tcPr>
                <w:p w14:paraId="35911BD4" w14:textId="7BAB8E35" w:rsidR="002B4DE8" w:rsidRPr="000B04D4" w:rsidRDefault="00C21A7B" w:rsidP="00C1618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rPr>
                      <w:noProof/>
                    </w:rPr>
                    <w:drawing>
                      <wp:inline distT="0" distB="0" distL="0" distR="0" wp14:anchorId="7F7B6F40" wp14:editId="1A24A5ED">
                        <wp:extent cx="2445385" cy="2052320"/>
                        <wp:effectExtent l="0" t="0" r="0" b="5080"/>
                        <wp:docPr id="28" name="Picture 2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" name=""/>
                                <pic:cNvPicPr/>
                              </pic:nvPicPr>
                              <pic:blipFill>
                                <a:blip r:embed="rId3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5385" cy="20523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067" w:type="dxa"/>
                  <w:tcBorders>
                    <w:top w:val="single" w:sz="18" w:space="0" w:color="548DD4" w:themeColor="text2" w:themeTint="99"/>
                    <w:left w:val="single" w:sz="18" w:space="0" w:color="4F81BD" w:themeColor="accent1"/>
                    <w:bottom w:val="single" w:sz="18" w:space="0" w:color="548DD4" w:themeColor="text2" w:themeTint="99"/>
                    <w:right w:val="single" w:sz="18" w:space="0" w:color="4F81BD" w:themeColor="accent1"/>
                  </w:tcBorders>
                  <w:shd w:val="clear" w:color="auto" w:fill="auto"/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2093"/>
                    <w:gridCol w:w="1758"/>
                  </w:tblGrid>
                  <w:tr w:rsidR="0017091B" w14:paraId="36AC6ED4" w14:textId="77777777" w:rsidTr="004F6DE4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1AE57773" w14:textId="542DB826" w:rsidR="0017091B" w:rsidRPr="00BE6656" w:rsidRDefault="00C21A7B" w:rsidP="004F6DE4">
                        <w:pPr>
                          <w:jc w:val="right"/>
                          <w:rPr>
                            <w:rStyle w:val="Strong"/>
                            <w:bCs/>
                          </w:rPr>
                        </w:pPr>
                        <w: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70242BAD" w14:textId="78FE79BF" w:rsidR="0017091B" w:rsidRPr="00BE6656" w:rsidRDefault="00C21A7B" w:rsidP="004F6DE4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Bonded</w:t>
                        </w:r>
                      </w:p>
                    </w:tc>
                  </w:tr>
                  <w:tr w:rsidR="00C21A7B" w14:paraId="4254CA5D" w14:textId="77777777" w:rsidTr="004F6DE4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1AF06183" w14:textId="49E4184B" w:rsidR="00C21A7B" w:rsidRDefault="00C21A7B" w:rsidP="004F6DE4">
                        <w:pPr>
                          <w:jc w:val="right"/>
                        </w:pPr>
                        <w:r>
                          <w:t>Component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12D9A327" w14:textId="4E84CC2A" w:rsidR="00C21A7B" w:rsidRDefault="00C21A7B" w:rsidP="004F6DE4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1 component(s)</w:t>
                        </w:r>
                      </w:p>
                    </w:tc>
                  </w:tr>
                  <w:tr w:rsidR="00C21A7B" w14:paraId="65C3A305" w14:textId="77777777" w:rsidTr="004F6DE4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57103F1F" w14:textId="1D51DB5F" w:rsidR="00C21A7B" w:rsidRDefault="00C21A7B" w:rsidP="004F6DE4">
                        <w:pPr>
                          <w:jc w:val="right"/>
                        </w:pPr>
                        <w:r>
                          <w:t>Option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25526A45" w14:textId="68599C35" w:rsidR="00C21A7B" w:rsidRDefault="00C21A7B" w:rsidP="004F6DE4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Independent mesh</w:t>
                        </w:r>
                      </w:p>
                    </w:tc>
                  </w:tr>
                </w:tbl>
                <w:p w14:paraId="102492E9" w14:textId="77777777" w:rsidR="00213D4E" w:rsidRPr="00211C62" w:rsidRDefault="00213D4E" w:rsidP="0017091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45E8BAE2" w14:textId="2ACBBB32" w:rsidR="00104BD8" w:rsidRDefault="00104BD8" w:rsidP="000A7C6B">
            <w:pPr>
              <w:rPr>
                <w:rStyle w:val="A3"/>
              </w:rPr>
            </w:pPr>
          </w:p>
          <w:p w14:paraId="0C5638B6" w14:textId="77777777" w:rsidR="00104BD8" w:rsidRDefault="00104BD8" w:rsidP="000A7C6B"/>
        </w:tc>
      </w:tr>
    </w:tbl>
    <w:p w14:paraId="06B7653F" w14:textId="77777777" w:rsidR="00A61A59" w:rsidRDefault="00A61A5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A61A59" w14:paraId="62EA2550" w14:textId="77777777" w:rsidTr="00A14EA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4B3E6AC" w14:textId="7B664B03" w:rsidR="00A61A59" w:rsidRDefault="00C21A7B" w:rsidP="000A7C6B">
            <w:pPr>
              <w:pStyle w:val="Heading1"/>
              <w:outlineLvl w:val="0"/>
            </w:pPr>
            <w:bookmarkStart w:id="15" w:name="_Toc122533401"/>
            <w:r>
              <w:lastRenderedPageBreak/>
              <w:t>Mesh information</w:t>
            </w:r>
            <w:bookmarkEnd w:id="15"/>
          </w:p>
          <w:tbl>
            <w:tblPr>
              <w:tblStyle w:val="MediumList1-Accent11"/>
              <w:tblW w:w="0" w:type="auto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A9531D" w14:paraId="5DE46D41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4A52495" w14:textId="4839018C" w:rsidR="00A9531D" w:rsidRDefault="00C21A7B" w:rsidP="00C16188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E7948A4" w14:textId="05431362" w:rsidR="00A9531D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C21A7B" w14:paraId="2625FA9C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CBDF71D" w14:textId="1A0C064B" w:rsidR="00C21A7B" w:rsidRDefault="00C21A7B" w:rsidP="00C16188">
                  <w:r>
                    <w:t xml:space="preserve">Mesher Use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EBDE5CF" w14:textId="5A5A39FF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urvature-based mesh</w:t>
                  </w:r>
                </w:p>
              </w:tc>
            </w:tr>
            <w:tr w:rsidR="00C21A7B" w14:paraId="7D7F6437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0ED6706" w14:textId="1B349089" w:rsidR="00C21A7B" w:rsidRDefault="00C21A7B" w:rsidP="00C16188">
                  <w:r>
                    <w:t>Jacobian points for High quality mesh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E960D0D" w14:textId="4A99A9AA" w:rsidR="00C21A7B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6 Points</w:t>
                  </w:r>
                </w:p>
              </w:tc>
            </w:tr>
            <w:tr w:rsidR="00C21A7B" w14:paraId="25C43E59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3EA5E28" w14:textId="7498901B" w:rsidR="00C21A7B" w:rsidRDefault="00C21A7B" w:rsidP="00C16188">
                  <w:r>
                    <w:t>Maximum element siz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12AE5F2" w14:textId="1BDD495B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50.857 mm</w:t>
                  </w:r>
                </w:p>
              </w:tc>
            </w:tr>
            <w:tr w:rsidR="00C21A7B" w14:paraId="27B0F2D1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32E30F3" w14:textId="4A6013E4" w:rsidR="00C21A7B" w:rsidRDefault="00C21A7B" w:rsidP="00C16188">
                  <w:r>
                    <w:t>Minimum element siz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E18C7AC" w14:textId="62E7F51B" w:rsidR="00C21A7B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2.54285 mm</w:t>
                  </w:r>
                </w:p>
              </w:tc>
            </w:tr>
            <w:tr w:rsidR="00C21A7B" w14:paraId="68F80E6A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652E790" w14:textId="0F4DDF9D" w:rsidR="00C21A7B" w:rsidRDefault="00C21A7B" w:rsidP="00C16188">
                  <w:r>
                    <w:t>Mesh Qual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58A62AB" w14:textId="39883B1D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High</w:t>
                  </w:r>
                </w:p>
              </w:tc>
            </w:tr>
            <w:tr w:rsidR="00C21A7B" w14:paraId="32EABE47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353C0AB" w14:textId="72927518" w:rsidR="00C21A7B" w:rsidRDefault="00C21A7B" w:rsidP="00C16188">
                  <w:proofErr w:type="spellStart"/>
                  <w:r>
                    <w:t>Remesh</w:t>
                  </w:r>
                  <w:proofErr w:type="spellEnd"/>
                  <w:r>
                    <w:t xml:space="preserve"> failed parts independentl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F134FD7" w14:textId="77A3089C" w:rsidR="00C21A7B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</w:tbl>
          <w:p w14:paraId="1F4040DD" w14:textId="77777777" w:rsidR="00690657" w:rsidRDefault="00690657" w:rsidP="00690657"/>
          <w:p w14:paraId="7F05277D" w14:textId="115FDFC7" w:rsidR="00A9531D" w:rsidRPr="00690657" w:rsidRDefault="00C21A7B" w:rsidP="00690657">
            <w:pPr>
              <w:pStyle w:val="Heading2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h information - Details</w:t>
            </w:r>
          </w:p>
          <w:tbl>
            <w:tblPr>
              <w:tblStyle w:val="MediumList1-Accent11"/>
              <w:tblW w:w="10785" w:type="dxa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7107BE" w14:paraId="4B52C736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3C8D203" w14:textId="20919681" w:rsidR="007107BE" w:rsidRDefault="00C21A7B" w:rsidP="00C16188">
                  <w:r>
                    <w:t>Total Nod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A2D6A45" w14:textId="328E8006" w:rsidR="007107BE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45873</w:t>
                  </w:r>
                </w:p>
              </w:tc>
            </w:tr>
            <w:tr w:rsidR="00C21A7B" w14:paraId="7A044803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E925B6F" w14:textId="114B8604" w:rsidR="00C21A7B" w:rsidRDefault="00C21A7B" w:rsidP="00C16188">
                  <w:r>
                    <w:t>Total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FCA96B3" w14:textId="196102B9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22307</w:t>
                  </w:r>
                </w:p>
              </w:tc>
            </w:tr>
            <w:tr w:rsidR="00C21A7B" w14:paraId="79BA399B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A46A756" w14:textId="7840F98C" w:rsidR="00C21A7B" w:rsidRDefault="00C21A7B" w:rsidP="00C16188">
                  <w:r>
                    <w:t>Maximum Aspect Ratio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38E6B61" w14:textId="6FB27501" w:rsidR="00C21A7B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30.232</w:t>
                  </w:r>
                </w:p>
              </w:tc>
            </w:tr>
            <w:tr w:rsidR="00C21A7B" w14:paraId="3F03DB37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15BE30E" w14:textId="11FD9E48" w:rsidR="00C21A7B" w:rsidRDefault="00C21A7B" w:rsidP="00C16188">
                  <w:r>
                    <w:t xml:space="preserve">% </w:t>
                  </w:r>
                  <w:proofErr w:type="gramStart"/>
                  <w:r>
                    <w:t>of</w:t>
                  </w:r>
                  <w:proofErr w:type="gramEnd"/>
                  <w:r>
                    <w:t xml:space="preserve"> elements with Aspect Ratio &lt; 3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D227C35" w14:textId="49ADE6B4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67.2</w:t>
                  </w:r>
                </w:p>
              </w:tc>
            </w:tr>
            <w:tr w:rsidR="00C21A7B" w14:paraId="38FF6125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E281613" w14:textId="383EA966" w:rsidR="00C21A7B" w:rsidRDefault="00C21A7B" w:rsidP="00C16188">
                  <w:r>
                    <w:t>Percentage of elements with Aspect Ratio &gt; 10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2E3D216" w14:textId="56F5898B" w:rsidR="00C21A7B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.4</w:t>
                  </w:r>
                </w:p>
              </w:tc>
            </w:tr>
            <w:tr w:rsidR="00C21A7B" w14:paraId="69E6AFF3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171AF88" w14:textId="51F8E102" w:rsidR="00C21A7B" w:rsidRDefault="00C21A7B" w:rsidP="00C16188">
                  <w:r>
                    <w:t>Percentage of distorted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167E5C5" w14:textId="53DCDA80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C21A7B" w14:paraId="7D317E8F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8B80CE5" w14:textId="6ED13EB7" w:rsidR="00C21A7B" w:rsidRDefault="00C21A7B" w:rsidP="00C16188">
                  <w:r>
                    <w:t>Time to complete mesh(</w:t>
                  </w:r>
                  <w:proofErr w:type="spellStart"/>
                  <w:proofErr w:type="gramStart"/>
                  <w:r>
                    <w:t>hh;mm</w:t>
                  </w:r>
                  <w:proofErr w:type="gramEnd"/>
                  <w:r>
                    <w:t>;ss</w:t>
                  </w:r>
                  <w:proofErr w:type="spellEnd"/>
                  <w:r>
                    <w:t xml:space="preserve">)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7D3A36E" w14:textId="6C5FDB9A" w:rsidR="00C21A7B" w:rsidRDefault="00C21A7B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0:00:03</w:t>
                  </w:r>
                </w:p>
              </w:tc>
            </w:tr>
            <w:tr w:rsidR="00C21A7B" w14:paraId="793ECD67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A5B7C54" w14:textId="795AD609" w:rsidR="00C21A7B" w:rsidRDefault="00C21A7B" w:rsidP="00C16188">
                  <w:r>
                    <w:t xml:space="preserve">Computer name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2BD7503" w14:textId="77777777" w:rsidR="00C21A7B" w:rsidRDefault="00C21A7B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D803B1" w14:paraId="477A6566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85" w:type="dxa"/>
                  <w:gridSpan w:val="2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vAlign w:val="center"/>
                </w:tcPr>
                <w:p w14:paraId="41B13CE8" w14:textId="043CE3BF" w:rsidR="00D803B1" w:rsidRDefault="00C21A7B" w:rsidP="00D803B1">
                  <w:pPr>
                    <w:jc w:val="center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2EF9D195" wp14:editId="779E19CC">
                        <wp:extent cx="6711315" cy="4177665"/>
                        <wp:effectExtent l="0" t="0" r="0" b="0"/>
                        <wp:docPr id="29" name="Picture 2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" name=""/>
                                <pic:cNvPicPr/>
                              </pic:nvPicPr>
                              <pic:blipFill>
                                <a:blip r:embed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711315" cy="41776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C39727F" w14:textId="421A3CB5" w:rsidR="00A61A59" w:rsidRPr="00F077CB" w:rsidRDefault="00A61A59" w:rsidP="000A7C6B"/>
        </w:tc>
      </w:tr>
    </w:tbl>
    <w:p w14:paraId="4BA64A39" w14:textId="77777777" w:rsidR="002C53F9" w:rsidRDefault="002C53F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2C53F9" w14:paraId="2C33D317" w14:textId="77777777" w:rsidTr="00D60DF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57A5695" w14:textId="71A67CD3" w:rsidR="002C53F9" w:rsidRDefault="00C21A7B" w:rsidP="000A7C6B">
            <w:pPr>
              <w:pStyle w:val="Heading1"/>
              <w:outlineLvl w:val="0"/>
            </w:pPr>
            <w:bookmarkStart w:id="16" w:name="_Toc122533402"/>
            <w:r>
              <w:t>Sensor Details</w:t>
            </w:r>
            <w:bookmarkEnd w:id="16"/>
          </w:p>
          <w:p w14:paraId="3115CBAF" w14:textId="78013D4A" w:rsidR="002C53F9" w:rsidRPr="00F077CB" w:rsidRDefault="00C21A7B" w:rsidP="000A7C6B">
            <w:r>
              <w:t>No Data</w:t>
            </w:r>
          </w:p>
        </w:tc>
      </w:tr>
    </w:tbl>
    <w:p w14:paraId="5B35DD04" w14:textId="77777777" w:rsidR="005F5B79" w:rsidRDefault="005F5B79" w:rsidP="00F12133"/>
    <w:tbl>
      <w:tblPr>
        <w:tblStyle w:val="TableGrid"/>
        <w:tblW w:w="11304" w:type="dxa"/>
        <w:tblLook w:val="04A0" w:firstRow="1" w:lastRow="0" w:firstColumn="1" w:lastColumn="0" w:noHBand="0" w:noVBand="1"/>
      </w:tblPr>
      <w:tblGrid>
        <w:gridCol w:w="11304"/>
      </w:tblGrid>
      <w:tr w:rsidR="005F5B79" w14:paraId="10A9C077" w14:textId="77777777" w:rsidTr="00EA47EE">
        <w:trPr>
          <w:trHeight w:val="1900"/>
        </w:trPr>
        <w:tc>
          <w:tcPr>
            <w:tcW w:w="11304" w:type="dxa"/>
            <w:tcBorders>
              <w:top w:val="nil"/>
              <w:left w:val="nil"/>
              <w:bottom w:val="nil"/>
              <w:right w:val="nil"/>
            </w:tcBorders>
          </w:tcPr>
          <w:p w14:paraId="329FF97F" w14:textId="10E47D66" w:rsidR="005F5B79" w:rsidRPr="000B04D4" w:rsidRDefault="00C21A7B" w:rsidP="00C21A7B">
            <w:pPr>
              <w:pStyle w:val="Heading1"/>
            </w:pPr>
            <w:bookmarkStart w:id="17" w:name="_Toc122533403"/>
            <w:r>
              <w:t>Resultant Forces</w:t>
            </w:r>
            <w:bookmarkEnd w:id="17"/>
          </w:p>
          <w:p w14:paraId="66C78E44" w14:textId="554882B6" w:rsidR="005F5B79" w:rsidRDefault="00C21A7B" w:rsidP="000A7C6B">
            <w:r>
              <w:t>No Data</w:t>
            </w:r>
          </w:p>
        </w:tc>
      </w:tr>
      <w:tr w:rsidR="005F5B79" w14:paraId="2CCFF6C8" w14:textId="77777777" w:rsidTr="00EA47EE">
        <w:trPr>
          <w:trHeight w:val="41"/>
        </w:trPr>
        <w:tc>
          <w:tcPr>
            <w:tcW w:w="11304" w:type="dxa"/>
            <w:tcBorders>
              <w:top w:val="nil"/>
              <w:left w:val="nil"/>
              <w:bottom w:val="nil"/>
              <w:right w:val="nil"/>
            </w:tcBorders>
          </w:tcPr>
          <w:p w14:paraId="5B494F13" w14:textId="59CB6472" w:rsidR="00C6072D" w:rsidRPr="000B04D4" w:rsidRDefault="00C6072D" w:rsidP="00C6072D">
            <w:pPr>
              <w:pStyle w:val="Heading2"/>
              <w:outlineLvl w:val="1"/>
            </w:pPr>
            <w:bookmarkStart w:id="18" w:name="_Toc243733151"/>
            <w:bookmarkStart w:id="19" w:name="_Toc245020119"/>
            <w:bookmarkStart w:id="20" w:name="_Toc245020151"/>
          </w:p>
          <w:p w14:paraId="259A5588" w14:textId="4314921B" w:rsidR="005F5B79" w:rsidRDefault="00C21A7B" w:rsidP="000A7C6B">
            <w:r>
              <w:t>No Data</w:t>
            </w:r>
          </w:p>
        </w:tc>
      </w:tr>
      <w:bookmarkEnd w:id="18"/>
      <w:bookmarkEnd w:id="19"/>
      <w:bookmarkEnd w:id="20"/>
    </w:tbl>
    <w:p w14:paraId="413B2F39" w14:textId="77777777" w:rsidR="00EC2432" w:rsidRDefault="00EC2432" w:rsidP="00EC243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1AB441F5" w14:textId="77777777" w:rsidTr="00973246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ED412A3" w14:textId="1E55A113" w:rsidR="0050542D" w:rsidRPr="00C21A7B" w:rsidRDefault="00C21A7B" w:rsidP="00C21A7B">
            <w:pPr>
              <w:pStyle w:val="Heading1"/>
            </w:pPr>
            <w:bookmarkStart w:id="21" w:name="_Toc122533404"/>
            <w:r>
              <w:lastRenderedPageBreak/>
              <w:t>Beams</w:t>
            </w:r>
            <w:bookmarkEnd w:id="21"/>
          </w:p>
          <w:p w14:paraId="6F5B4007" w14:textId="58671673" w:rsidR="00EC2432" w:rsidRDefault="00C21A7B" w:rsidP="000A7C6B">
            <w:r>
              <w:rPr>
                <w:sz w:val="24"/>
                <w:szCs w:val="24"/>
              </w:rPr>
              <w:t>No Data</w:t>
            </w:r>
          </w:p>
        </w:tc>
      </w:tr>
    </w:tbl>
    <w:p w14:paraId="10531FC2" w14:textId="77777777" w:rsidR="00EC2432" w:rsidRDefault="00EC2432" w:rsidP="009400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2A080804" w14:textId="77777777" w:rsidTr="00A8563F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5FF62174" w14:textId="5A6FA54B" w:rsidR="00EC2432" w:rsidRDefault="00C21A7B" w:rsidP="000A7C6B">
            <w:pPr>
              <w:pStyle w:val="Heading1"/>
              <w:outlineLvl w:val="0"/>
            </w:pPr>
            <w:bookmarkStart w:id="22" w:name="_Toc243733152"/>
            <w:bookmarkStart w:id="23" w:name="_Toc245020120"/>
            <w:bookmarkStart w:id="24" w:name="_Toc245020152"/>
            <w:bookmarkStart w:id="25" w:name="_Toc122533405"/>
            <w:r>
              <w:t>Study Results</w:t>
            </w:r>
            <w:bookmarkEnd w:id="25"/>
          </w:p>
          <w:p w14:paraId="0C944D8D" w14:textId="08251547" w:rsidR="00EC2432" w:rsidRPr="000B04D4" w:rsidRDefault="00C21A7B" w:rsidP="000A7C6B">
            <w:r>
              <w:t>No Data</w:t>
            </w:r>
          </w:p>
          <w:bookmarkEnd w:id="22"/>
          <w:bookmarkEnd w:id="23"/>
          <w:bookmarkEnd w:id="24"/>
          <w:p w14:paraId="272DFB22" w14:textId="67B4CD94" w:rsidR="00EC2432" w:rsidRDefault="00EC2432" w:rsidP="000A7C6B"/>
        </w:tc>
      </w:tr>
    </w:tbl>
    <w:p w14:paraId="112851EE" w14:textId="77777777" w:rsidR="000B1701" w:rsidRDefault="000B1701" w:rsidP="000B17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B1701" w14:paraId="3BC60F43" w14:textId="77777777" w:rsidTr="000A7C6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20CEE223" w14:textId="3E730DDF" w:rsidR="000B1701" w:rsidRDefault="00C21A7B" w:rsidP="00C21A7B">
            <w:pPr>
              <w:pStyle w:val="Heading1"/>
            </w:pPr>
            <w:bookmarkStart w:id="26" w:name="_Toc122533406"/>
            <w:r>
              <w:t>Conclusion</w:t>
            </w:r>
            <w:bookmarkEnd w:id="26"/>
          </w:p>
        </w:tc>
      </w:tr>
    </w:tbl>
    <w:p w14:paraId="4D77BE42" w14:textId="029E216B" w:rsidR="00AC3438" w:rsidRPr="00AC3438" w:rsidRDefault="00AC3438" w:rsidP="00FE0924"/>
    <w:sectPr w:rsidR="00AC3438" w:rsidRPr="00AC3438" w:rsidSect="00C21A7B">
      <w:footerReference w:type="default" r:id="rId34"/>
      <w:footerReference w:type="first" r:id="rId3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FD7F0" w14:textId="77777777" w:rsidR="00C21A7B" w:rsidRDefault="00C21A7B" w:rsidP="00F25CD7">
      <w:pPr>
        <w:spacing w:after="0" w:line="240" w:lineRule="auto"/>
      </w:pPr>
      <w:r>
        <w:separator/>
      </w:r>
    </w:p>
  </w:endnote>
  <w:endnote w:type="continuationSeparator" w:id="0">
    <w:p w14:paraId="6E48DE9C" w14:textId="77777777" w:rsidR="00C21A7B" w:rsidRDefault="00C21A7B" w:rsidP="00F25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73"/>
      <w:gridCol w:w="3890"/>
      <w:gridCol w:w="4491"/>
      <w:gridCol w:w="546"/>
    </w:tblGrid>
    <w:tr w:rsidR="00DC4D2F" w14:paraId="2D9229B5" w14:textId="77777777" w:rsidTr="003E1AE9">
      <w:tc>
        <w:tcPr>
          <w:tcW w:w="867" w:type="pct"/>
        </w:tcPr>
        <w:p w14:paraId="752AC578" w14:textId="77777777" w:rsidR="00DC4D2F" w:rsidRDefault="00DC4D2F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6092E0A7" wp14:editId="7DC15735">
                <wp:extent cx="1019175" cy="552772"/>
                <wp:effectExtent l="0" t="0" r="0" b="0"/>
                <wp:docPr id="2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01" w:type="pct"/>
          <w:vAlign w:val="bottom"/>
        </w:tcPr>
        <w:p w14:paraId="04E6909F" w14:textId="5F9B3226" w:rsidR="00DC4D2F" w:rsidRDefault="00C21A7B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</w:p>
      </w:tc>
      <w:tc>
        <w:tcPr>
          <w:tcW w:w="2079" w:type="pct"/>
          <w:vAlign w:val="bottom"/>
        </w:tcPr>
        <w:p w14:paraId="1C46D957" w14:textId="25FD38F5" w:rsidR="00DC4D2F" w:rsidRDefault="00C21A7B" w:rsidP="00E217C8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 xml:space="preserve">Simulation of </w:t>
          </w:r>
          <w:proofErr w:type="spellStart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ssem</w:t>
          </w:r>
          <w:proofErr w:type="spellEnd"/>
        </w:p>
      </w:tc>
      <w:tc>
        <w:tcPr>
          <w:tcW w:w="0" w:type="auto"/>
          <w:vAlign w:val="bottom"/>
        </w:tcPr>
        <w:p w14:paraId="650C8D35" w14:textId="77777777" w:rsidR="00DC4D2F" w:rsidRDefault="00DC4D2F" w:rsidP="00E217C8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</w:tc>
    </w:tr>
  </w:tbl>
  <w:p w14:paraId="5B56DD78" w14:textId="77777777" w:rsidR="00DC4D2F" w:rsidRPr="00BF0BC4" w:rsidRDefault="00DC4D2F" w:rsidP="00BF0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98" w:type="dxa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08"/>
      <w:gridCol w:w="3960"/>
      <w:gridCol w:w="4770"/>
      <w:gridCol w:w="360"/>
    </w:tblGrid>
    <w:tr w:rsidR="00DC4D2F" w14:paraId="5415A0C0" w14:textId="77777777" w:rsidTr="00BF0BC4">
      <w:tc>
        <w:tcPr>
          <w:tcW w:w="1908" w:type="dxa"/>
        </w:tcPr>
        <w:p w14:paraId="45E7659A" w14:textId="77777777" w:rsidR="00DC4D2F" w:rsidRDefault="00DC4D2F" w:rsidP="009C008A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7D3B85B6" wp14:editId="6F8581E3">
                <wp:extent cx="1019175" cy="552772"/>
                <wp:effectExtent l="0" t="0" r="0" b="0"/>
                <wp:docPr id="1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0" w:type="dxa"/>
          <w:vAlign w:val="bottom"/>
        </w:tcPr>
        <w:p w14:paraId="59319A10" w14:textId="6D62285B" w:rsidR="00DC4D2F" w:rsidRDefault="00C21A7B" w:rsidP="00BF0BC4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  <w:r w:rsidR="00DC4D2F">
            <w:rPr>
              <w:rFonts w:asciiTheme="majorHAnsi" w:hAnsiTheme="majorHAnsi"/>
            </w:rPr>
            <w:ptab w:relativeTo="margin" w:alignment="right" w:leader="none"/>
          </w:r>
        </w:p>
      </w:tc>
      <w:tc>
        <w:tcPr>
          <w:tcW w:w="4770" w:type="dxa"/>
          <w:vAlign w:val="bottom"/>
        </w:tcPr>
        <w:p w14:paraId="5EF03ED6" w14:textId="195BBD6B" w:rsidR="00DC4D2F" w:rsidRDefault="00C21A7B" w:rsidP="00BF0BC4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 xml:space="preserve">Simulation of </w:t>
          </w:r>
          <w:proofErr w:type="spellStart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ssem</w:t>
          </w:r>
          <w:proofErr w:type="spellEnd"/>
        </w:p>
      </w:tc>
      <w:tc>
        <w:tcPr>
          <w:tcW w:w="360" w:type="dxa"/>
          <w:vAlign w:val="bottom"/>
        </w:tcPr>
        <w:p w14:paraId="41A78E94" w14:textId="77777777" w:rsidR="00DC4D2F" w:rsidRDefault="00DC4D2F" w:rsidP="00BF0BC4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5CC4CF8C" w14:textId="77777777" w:rsidR="00DC4D2F" w:rsidRPr="00F25CD7" w:rsidRDefault="00DC4D2F" w:rsidP="00BF0BC4">
    <w:pPr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50C1F" w14:textId="77777777" w:rsidR="00C21A7B" w:rsidRDefault="00C21A7B" w:rsidP="00F25CD7">
      <w:pPr>
        <w:spacing w:after="0" w:line="240" w:lineRule="auto"/>
      </w:pPr>
      <w:r>
        <w:separator/>
      </w:r>
    </w:p>
  </w:footnote>
  <w:footnote w:type="continuationSeparator" w:id="0">
    <w:p w14:paraId="53971772" w14:textId="77777777" w:rsidR="00C21A7B" w:rsidRDefault="00C21A7B" w:rsidP="00F25C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NLI0MDexMDU1M7NQ0lEKTi0uzszPAykwrAUAvykUhSwAAAA="/>
  </w:docVars>
  <w:rsids>
    <w:rsidRoot w:val="00C21A7B"/>
    <w:rsid w:val="0000137B"/>
    <w:rsid w:val="00010297"/>
    <w:rsid w:val="00011FAA"/>
    <w:rsid w:val="00012697"/>
    <w:rsid w:val="00013AE1"/>
    <w:rsid w:val="0001738E"/>
    <w:rsid w:val="000254A3"/>
    <w:rsid w:val="0003263E"/>
    <w:rsid w:val="00041F86"/>
    <w:rsid w:val="00042C9D"/>
    <w:rsid w:val="00045416"/>
    <w:rsid w:val="0004566C"/>
    <w:rsid w:val="00045D8E"/>
    <w:rsid w:val="00046E69"/>
    <w:rsid w:val="000472D5"/>
    <w:rsid w:val="00051A69"/>
    <w:rsid w:val="0006117A"/>
    <w:rsid w:val="00062A77"/>
    <w:rsid w:val="000657DF"/>
    <w:rsid w:val="00067CD2"/>
    <w:rsid w:val="000748C7"/>
    <w:rsid w:val="00076F1F"/>
    <w:rsid w:val="00077EA0"/>
    <w:rsid w:val="00093E17"/>
    <w:rsid w:val="00094C86"/>
    <w:rsid w:val="0009692D"/>
    <w:rsid w:val="000A26FE"/>
    <w:rsid w:val="000A7C6B"/>
    <w:rsid w:val="000B04D4"/>
    <w:rsid w:val="000B1222"/>
    <w:rsid w:val="000B1701"/>
    <w:rsid w:val="000B48EF"/>
    <w:rsid w:val="000B7D77"/>
    <w:rsid w:val="000C057D"/>
    <w:rsid w:val="000C327C"/>
    <w:rsid w:val="000C77EC"/>
    <w:rsid w:val="000D3430"/>
    <w:rsid w:val="000E0C9C"/>
    <w:rsid w:val="000E43FF"/>
    <w:rsid w:val="000E4BB1"/>
    <w:rsid w:val="000F054F"/>
    <w:rsid w:val="000F1CCF"/>
    <w:rsid w:val="000F2729"/>
    <w:rsid w:val="000F2E35"/>
    <w:rsid w:val="000F644C"/>
    <w:rsid w:val="001041F1"/>
    <w:rsid w:val="00104BD8"/>
    <w:rsid w:val="00104F82"/>
    <w:rsid w:val="001107DF"/>
    <w:rsid w:val="00110F5A"/>
    <w:rsid w:val="00112287"/>
    <w:rsid w:val="00114A59"/>
    <w:rsid w:val="0012453F"/>
    <w:rsid w:val="001266A9"/>
    <w:rsid w:val="00126B03"/>
    <w:rsid w:val="0013130B"/>
    <w:rsid w:val="00131991"/>
    <w:rsid w:val="00132707"/>
    <w:rsid w:val="00133C1E"/>
    <w:rsid w:val="0014589D"/>
    <w:rsid w:val="00145AEE"/>
    <w:rsid w:val="00145DDC"/>
    <w:rsid w:val="00154A1A"/>
    <w:rsid w:val="00156984"/>
    <w:rsid w:val="00157547"/>
    <w:rsid w:val="0016118C"/>
    <w:rsid w:val="0016795E"/>
    <w:rsid w:val="0017091B"/>
    <w:rsid w:val="001727D3"/>
    <w:rsid w:val="00172CE4"/>
    <w:rsid w:val="00175029"/>
    <w:rsid w:val="00182DE5"/>
    <w:rsid w:val="001B7F7E"/>
    <w:rsid w:val="001C09CA"/>
    <w:rsid w:val="001C1394"/>
    <w:rsid w:val="001C2C27"/>
    <w:rsid w:val="001C6175"/>
    <w:rsid w:val="001C68C3"/>
    <w:rsid w:val="001D191C"/>
    <w:rsid w:val="001D2470"/>
    <w:rsid w:val="001D33E3"/>
    <w:rsid w:val="001D44E0"/>
    <w:rsid w:val="001D4E39"/>
    <w:rsid w:val="001D4EB4"/>
    <w:rsid w:val="001E02C4"/>
    <w:rsid w:val="001E6BF0"/>
    <w:rsid w:val="00211C62"/>
    <w:rsid w:val="00213D4E"/>
    <w:rsid w:val="00221495"/>
    <w:rsid w:val="00224B64"/>
    <w:rsid w:val="00224CED"/>
    <w:rsid w:val="00233069"/>
    <w:rsid w:val="002338C7"/>
    <w:rsid w:val="00233BA9"/>
    <w:rsid w:val="0023407B"/>
    <w:rsid w:val="00235AEA"/>
    <w:rsid w:val="0024514E"/>
    <w:rsid w:val="00250E47"/>
    <w:rsid w:val="002513DE"/>
    <w:rsid w:val="0025260F"/>
    <w:rsid w:val="00254A3E"/>
    <w:rsid w:val="0025637B"/>
    <w:rsid w:val="00256EDD"/>
    <w:rsid w:val="00261F85"/>
    <w:rsid w:val="0026639C"/>
    <w:rsid w:val="002702DA"/>
    <w:rsid w:val="00270D1B"/>
    <w:rsid w:val="00274A00"/>
    <w:rsid w:val="002819B4"/>
    <w:rsid w:val="0028256C"/>
    <w:rsid w:val="00284A85"/>
    <w:rsid w:val="00285FA1"/>
    <w:rsid w:val="00290760"/>
    <w:rsid w:val="00296338"/>
    <w:rsid w:val="002A16AE"/>
    <w:rsid w:val="002A2E51"/>
    <w:rsid w:val="002A2E6D"/>
    <w:rsid w:val="002A57F3"/>
    <w:rsid w:val="002A743A"/>
    <w:rsid w:val="002B09F9"/>
    <w:rsid w:val="002B4DE8"/>
    <w:rsid w:val="002B70DE"/>
    <w:rsid w:val="002C3768"/>
    <w:rsid w:val="002C4B8E"/>
    <w:rsid w:val="002C53F9"/>
    <w:rsid w:val="002C6D8B"/>
    <w:rsid w:val="002D055F"/>
    <w:rsid w:val="002D23A5"/>
    <w:rsid w:val="002D486C"/>
    <w:rsid w:val="002E61D4"/>
    <w:rsid w:val="002F5299"/>
    <w:rsid w:val="00302F75"/>
    <w:rsid w:val="00306332"/>
    <w:rsid w:val="0031193C"/>
    <w:rsid w:val="00311B03"/>
    <w:rsid w:val="00320DF7"/>
    <w:rsid w:val="00327761"/>
    <w:rsid w:val="003319D9"/>
    <w:rsid w:val="00336854"/>
    <w:rsid w:val="00343025"/>
    <w:rsid w:val="003503B2"/>
    <w:rsid w:val="00356521"/>
    <w:rsid w:val="00361FBD"/>
    <w:rsid w:val="003626AA"/>
    <w:rsid w:val="00363576"/>
    <w:rsid w:val="00366154"/>
    <w:rsid w:val="00371880"/>
    <w:rsid w:val="00371DE1"/>
    <w:rsid w:val="00375C14"/>
    <w:rsid w:val="00375FC8"/>
    <w:rsid w:val="00384B4F"/>
    <w:rsid w:val="00385A54"/>
    <w:rsid w:val="00394767"/>
    <w:rsid w:val="003954C1"/>
    <w:rsid w:val="0039554D"/>
    <w:rsid w:val="003968C9"/>
    <w:rsid w:val="003A6C5E"/>
    <w:rsid w:val="003B07C8"/>
    <w:rsid w:val="003B353A"/>
    <w:rsid w:val="003B631F"/>
    <w:rsid w:val="003C3DDE"/>
    <w:rsid w:val="003C7A68"/>
    <w:rsid w:val="003D1F2A"/>
    <w:rsid w:val="003D5A04"/>
    <w:rsid w:val="003E0E80"/>
    <w:rsid w:val="003E1AE9"/>
    <w:rsid w:val="003E3D72"/>
    <w:rsid w:val="003E6C57"/>
    <w:rsid w:val="003E7CD5"/>
    <w:rsid w:val="003F154A"/>
    <w:rsid w:val="003F2268"/>
    <w:rsid w:val="003F4B2F"/>
    <w:rsid w:val="003F502F"/>
    <w:rsid w:val="003F716F"/>
    <w:rsid w:val="0040100F"/>
    <w:rsid w:val="00402D16"/>
    <w:rsid w:val="00404B17"/>
    <w:rsid w:val="0041130B"/>
    <w:rsid w:val="004131D6"/>
    <w:rsid w:val="00415831"/>
    <w:rsid w:val="004206E2"/>
    <w:rsid w:val="004307A5"/>
    <w:rsid w:val="004309A9"/>
    <w:rsid w:val="00432595"/>
    <w:rsid w:val="00434EED"/>
    <w:rsid w:val="00437DF6"/>
    <w:rsid w:val="00443A06"/>
    <w:rsid w:val="0044448A"/>
    <w:rsid w:val="00445FB0"/>
    <w:rsid w:val="00451E89"/>
    <w:rsid w:val="00452CBC"/>
    <w:rsid w:val="00456659"/>
    <w:rsid w:val="00461831"/>
    <w:rsid w:val="0046309C"/>
    <w:rsid w:val="00464E05"/>
    <w:rsid w:val="0046503E"/>
    <w:rsid w:val="004654B1"/>
    <w:rsid w:val="0046584B"/>
    <w:rsid w:val="00467971"/>
    <w:rsid w:val="004766D3"/>
    <w:rsid w:val="00480711"/>
    <w:rsid w:val="00481BC3"/>
    <w:rsid w:val="00483B0D"/>
    <w:rsid w:val="004850B3"/>
    <w:rsid w:val="00485382"/>
    <w:rsid w:val="0048560F"/>
    <w:rsid w:val="00486931"/>
    <w:rsid w:val="004914FD"/>
    <w:rsid w:val="0049670D"/>
    <w:rsid w:val="00496A50"/>
    <w:rsid w:val="004973B2"/>
    <w:rsid w:val="004A0724"/>
    <w:rsid w:val="004A39A0"/>
    <w:rsid w:val="004A4EC3"/>
    <w:rsid w:val="004B1153"/>
    <w:rsid w:val="004B3022"/>
    <w:rsid w:val="004B533C"/>
    <w:rsid w:val="004C2BA6"/>
    <w:rsid w:val="004C56AF"/>
    <w:rsid w:val="004C6C52"/>
    <w:rsid w:val="004D2956"/>
    <w:rsid w:val="004D4548"/>
    <w:rsid w:val="004D69F9"/>
    <w:rsid w:val="004E1E60"/>
    <w:rsid w:val="004E282D"/>
    <w:rsid w:val="004E49CB"/>
    <w:rsid w:val="004E601E"/>
    <w:rsid w:val="004E6E74"/>
    <w:rsid w:val="004E71C6"/>
    <w:rsid w:val="004F4902"/>
    <w:rsid w:val="004F5453"/>
    <w:rsid w:val="004F6DE4"/>
    <w:rsid w:val="00501027"/>
    <w:rsid w:val="00502F41"/>
    <w:rsid w:val="0050542D"/>
    <w:rsid w:val="00515C90"/>
    <w:rsid w:val="005273D5"/>
    <w:rsid w:val="00531B9C"/>
    <w:rsid w:val="005324B5"/>
    <w:rsid w:val="00533322"/>
    <w:rsid w:val="0053380E"/>
    <w:rsid w:val="005370E0"/>
    <w:rsid w:val="00543154"/>
    <w:rsid w:val="00544EB5"/>
    <w:rsid w:val="005550D9"/>
    <w:rsid w:val="00557585"/>
    <w:rsid w:val="005615F7"/>
    <w:rsid w:val="00572FAC"/>
    <w:rsid w:val="0057633A"/>
    <w:rsid w:val="00577134"/>
    <w:rsid w:val="00580168"/>
    <w:rsid w:val="00585BF8"/>
    <w:rsid w:val="00587B85"/>
    <w:rsid w:val="005912A4"/>
    <w:rsid w:val="00595010"/>
    <w:rsid w:val="005A042B"/>
    <w:rsid w:val="005A3F5C"/>
    <w:rsid w:val="005A5DC6"/>
    <w:rsid w:val="005A7339"/>
    <w:rsid w:val="005B2DB4"/>
    <w:rsid w:val="005B3D16"/>
    <w:rsid w:val="005C43C5"/>
    <w:rsid w:val="005C6EA8"/>
    <w:rsid w:val="005E0D69"/>
    <w:rsid w:val="005E18F1"/>
    <w:rsid w:val="005E1D57"/>
    <w:rsid w:val="005E294F"/>
    <w:rsid w:val="005E6703"/>
    <w:rsid w:val="005E717D"/>
    <w:rsid w:val="005E7EBE"/>
    <w:rsid w:val="005F0818"/>
    <w:rsid w:val="005F5B79"/>
    <w:rsid w:val="0061359C"/>
    <w:rsid w:val="006208CB"/>
    <w:rsid w:val="00624843"/>
    <w:rsid w:val="006345A4"/>
    <w:rsid w:val="00637A90"/>
    <w:rsid w:val="006447E4"/>
    <w:rsid w:val="00644D66"/>
    <w:rsid w:val="006514AC"/>
    <w:rsid w:val="006518B5"/>
    <w:rsid w:val="00657E37"/>
    <w:rsid w:val="006603F7"/>
    <w:rsid w:val="006631C4"/>
    <w:rsid w:val="00667F83"/>
    <w:rsid w:val="006754CC"/>
    <w:rsid w:val="00690657"/>
    <w:rsid w:val="00691BFB"/>
    <w:rsid w:val="006936A0"/>
    <w:rsid w:val="006960B7"/>
    <w:rsid w:val="00697735"/>
    <w:rsid w:val="006A0977"/>
    <w:rsid w:val="006A3119"/>
    <w:rsid w:val="006A3AD9"/>
    <w:rsid w:val="006A441F"/>
    <w:rsid w:val="006A45A4"/>
    <w:rsid w:val="006B1566"/>
    <w:rsid w:val="006B44C5"/>
    <w:rsid w:val="006B4FDD"/>
    <w:rsid w:val="006C1902"/>
    <w:rsid w:val="006D0498"/>
    <w:rsid w:val="006D2E38"/>
    <w:rsid w:val="006E39BC"/>
    <w:rsid w:val="006E4EA4"/>
    <w:rsid w:val="006F485A"/>
    <w:rsid w:val="006F79B9"/>
    <w:rsid w:val="007107BE"/>
    <w:rsid w:val="00710F80"/>
    <w:rsid w:val="00712E0F"/>
    <w:rsid w:val="00715A02"/>
    <w:rsid w:val="00715C54"/>
    <w:rsid w:val="00730C0E"/>
    <w:rsid w:val="007324D7"/>
    <w:rsid w:val="0073530D"/>
    <w:rsid w:val="00737429"/>
    <w:rsid w:val="00740479"/>
    <w:rsid w:val="007433C1"/>
    <w:rsid w:val="007438DA"/>
    <w:rsid w:val="00752575"/>
    <w:rsid w:val="00760824"/>
    <w:rsid w:val="007621E5"/>
    <w:rsid w:val="00766AD1"/>
    <w:rsid w:val="00767579"/>
    <w:rsid w:val="007721D7"/>
    <w:rsid w:val="00772F31"/>
    <w:rsid w:val="007763C7"/>
    <w:rsid w:val="007833AC"/>
    <w:rsid w:val="00784E99"/>
    <w:rsid w:val="00792ADA"/>
    <w:rsid w:val="00795FEE"/>
    <w:rsid w:val="00797A42"/>
    <w:rsid w:val="00797FE2"/>
    <w:rsid w:val="007A15E4"/>
    <w:rsid w:val="007B4A87"/>
    <w:rsid w:val="007B5CD9"/>
    <w:rsid w:val="007B740B"/>
    <w:rsid w:val="007C0010"/>
    <w:rsid w:val="007C3651"/>
    <w:rsid w:val="007D2755"/>
    <w:rsid w:val="007D43DF"/>
    <w:rsid w:val="007E0F84"/>
    <w:rsid w:val="007E2752"/>
    <w:rsid w:val="007E52D0"/>
    <w:rsid w:val="007F0CAF"/>
    <w:rsid w:val="007F46EC"/>
    <w:rsid w:val="007F545C"/>
    <w:rsid w:val="007F5A45"/>
    <w:rsid w:val="00801834"/>
    <w:rsid w:val="00807740"/>
    <w:rsid w:val="008153C7"/>
    <w:rsid w:val="008210E8"/>
    <w:rsid w:val="008247CA"/>
    <w:rsid w:val="00836EAE"/>
    <w:rsid w:val="0084091E"/>
    <w:rsid w:val="00840CC7"/>
    <w:rsid w:val="0084245F"/>
    <w:rsid w:val="00851125"/>
    <w:rsid w:val="00854016"/>
    <w:rsid w:val="008565B2"/>
    <w:rsid w:val="00865DA4"/>
    <w:rsid w:val="00874134"/>
    <w:rsid w:val="0087415D"/>
    <w:rsid w:val="0088230B"/>
    <w:rsid w:val="00891E51"/>
    <w:rsid w:val="00894755"/>
    <w:rsid w:val="00894C77"/>
    <w:rsid w:val="0089636A"/>
    <w:rsid w:val="008A21B9"/>
    <w:rsid w:val="008A3365"/>
    <w:rsid w:val="008A5791"/>
    <w:rsid w:val="008A7ADD"/>
    <w:rsid w:val="008A7D45"/>
    <w:rsid w:val="008B5DB9"/>
    <w:rsid w:val="008B7AD0"/>
    <w:rsid w:val="008C35A8"/>
    <w:rsid w:val="008C3A88"/>
    <w:rsid w:val="008D25E7"/>
    <w:rsid w:val="008D3911"/>
    <w:rsid w:val="008D46FB"/>
    <w:rsid w:val="008D7043"/>
    <w:rsid w:val="008D7834"/>
    <w:rsid w:val="008E4851"/>
    <w:rsid w:val="008E656F"/>
    <w:rsid w:val="00901E44"/>
    <w:rsid w:val="009079B5"/>
    <w:rsid w:val="00915DF6"/>
    <w:rsid w:val="00916A7F"/>
    <w:rsid w:val="009175F9"/>
    <w:rsid w:val="00920A55"/>
    <w:rsid w:val="00924549"/>
    <w:rsid w:val="009249E2"/>
    <w:rsid w:val="0092522F"/>
    <w:rsid w:val="0093135B"/>
    <w:rsid w:val="00931415"/>
    <w:rsid w:val="00931A46"/>
    <w:rsid w:val="00931A73"/>
    <w:rsid w:val="00935682"/>
    <w:rsid w:val="00936F62"/>
    <w:rsid w:val="00940093"/>
    <w:rsid w:val="009400C8"/>
    <w:rsid w:val="0094014A"/>
    <w:rsid w:val="00942F6F"/>
    <w:rsid w:val="0094558B"/>
    <w:rsid w:val="00947D5F"/>
    <w:rsid w:val="00953232"/>
    <w:rsid w:val="0095411A"/>
    <w:rsid w:val="009558AD"/>
    <w:rsid w:val="00955A90"/>
    <w:rsid w:val="009572E7"/>
    <w:rsid w:val="00957B1B"/>
    <w:rsid w:val="009672C3"/>
    <w:rsid w:val="00970818"/>
    <w:rsid w:val="00973246"/>
    <w:rsid w:val="009732C6"/>
    <w:rsid w:val="009755C2"/>
    <w:rsid w:val="0098471A"/>
    <w:rsid w:val="00987335"/>
    <w:rsid w:val="009A0586"/>
    <w:rsid w:val="009A0672"/>
    <w:rsid w:val="009A0693"/>
    <w:rsid w:val="009A1D59"/>
    <w:rsid w:val="009A2929"/>
    <w:rsid w:val="009A49A6"/>
    <w:rsid w:val="009B1194"/>
    <w:rsid w:val="009B2C63"/>
    <w:rsid w:val="009B3A25"/>
    <w:rsid w:val="009B6368"/>
    <w:rsid w:val="009B6A64"/>
    <w:rsid w:val="009C008A"/>
    <w:rsid w:val="009C0A33"/>
    <w:rsid w:val="009C5582"/>
    <w:rsid w:val="009D18C8"/>
    <w:rsid w:val="009D29C5"/>
    <w:rsid w:val="009D594A"/>
    <w:rsid w:val="009E48B4"/>
    <w:rsid w:val="009E7C50"/>
    <w:rsid w:val="009E7F81"/>
    <w:rsid w:val="009F13F1"/>
    <w:rsid w:val="009F39F8"/>
    <w:rsid w:val="009F6AB3"/>
    <w:rsid w:val="00A0746F"/>
    <w:rsid w:val="00A1276F"/>
    <w:rsid w:val="00A14EA8"/>
    <w:rsid w:val="00A22CA8"/>
    <w:rsid w:val="00A23062"/>
    <w:rsid w:val="00A33942"/>
    <w:rsid w:val="00A34BC8"/>
    <w:rsid w:val="00A37EFA"/>
    <w:rsid w:val="00A43A5B"/>
    <w:rsid w:val="00A45B3E"/>
    <w:rsid w:val="00A471E8"/>
    <w:rsid w:val="00A5373F"/>
    <w:rsid w:val="00A54E07"/>
    <w:rsid w:val="00A54EB8"/>
    <w:rsid w:val="00A57F84"/>
    <w:rsid w:val="00A61A59"/>
    <w:rsid w:val="00A6304F"/>
    <w:rsid w:val="00A71F3A"/>
    <w:rsid w:val="00A809FF"/>
    <w:rsid w:val="00A81A75"/>
    <w:rsid w:val="00A82ED6"/>
    <w:rsid w:val="00A83EA1"/>
    <w:rsid w:val="00A83F24"/>
    <w:rsid w:val="00A8563F"/>
    <w:rsid w:val="00A9531D"/>
    <w:rsid w:val="00A96F2C"/>
    <w:rsid w:val="00AA4DA4"/>
    <w:rsid w:val="00AB1757"/>
    <w:rsid w:val="00AB1FC7"/>
    <w:rsid w:val="00AB3E77"/>
    <w:rsid w:val="00AB4CA0"/>
    <w:rsid w:val="00AB7ED5"/>
    <w:rsid w:val="00AC0746"/>
    <w:rsid w:val="00AC2545"/>
    <w:rsid w:val="00AC3438"/>
    <w:rsid w:val="00AC7FBC"/>
    <w:rsid w:val="00AD1271"/>
    <w:rsid w:val="00AD1F55"/>
    <w:rsid w:val="00AD5FBA"/>
    <w:rsid w:val="00AD6CD3"/>
    <w:rsid w:val="00AD75D9"/>
    <w:rsid w:val="00AE04A5"/>
    <w:rsid w:val="00AE1E50"/>
    <w:rsid w:val="00AE3DC0"/>
    <w:rsid w:val="00AE50F9"/>
    <w:rsid w:val="00AE7097"/>
    <w:rsid w:val="00AE7432"/>
    <w:rsid w:val="00AF0881"/>
    <w:rsid w:val="00AF1B52"/>
    <w:rsid w:val="00AF2C52"/>
    <w:rsid w:val="00AF3B89"/>
    <w:rsid w:val="00AF3BCA"/>
    <w:rsid w:val="00AF6B76"/>
    <w:rsid w:val="00B043DC"/>
    <w:rsid w:val="00B07161"/>
    <w:rsid w:val="00B31C60"/>
    <w:rsid w:val="00B34182"/>
    <w:rsid w:val="00B35001"/>
    <w:rsid w:val="00B409A5"/>
    <w:rsid w:val="00B43759"/>
    <w:rsid w:val="00B4535D"/>
    <w:rsid w:val="00B45451"/>
    <w:rsid w:val="00B52C0A"/>
    <w:rsid w:val="00B52C4A"/>
    <w:rsid w:val="00B5303C"/>
    <w:rsid w:val="00B571D9"/>
    <w:rsid w:val="00B60A20"/>
    <w:rsid w:val="00B61619"/>
    <w:rsid w:val="00B65AB5"/>
    <w:rsid w:val="00B71303"/>
    <w:rsid w:val="00B72BA4"/>
    <w:rsid w:val="00B761CE"/>
    <w:rsid w:val="00B76AA5"/>
    <w:rsid w:val="00B77317"/>
    <w:rsid w:val="00B77EA3"/>
    <w:rsid w:val="00B801E0"/>
    <w:rsid w:val="00B81FE5"/>
    <w:rsid w:val="00B8291D"/>
    <w:rsid w:val="00B8297C"/>
    <w:rsid w:val="00B83325"/>
    <w:rsid w:val="00B870BE"/>
    <w:rsid w:val="00B92BB4"/>
    <w:rsid w:val="00B93207"/>
    <w:rsid w:val="00B93E55"/>
    <w:rsid w:val="00BA0853"/>
    <w:rsid w:val="00BA1421"/>
    <w:rsid w:val="00BA7643"/>
    <w:rsid w:val="00BB0554"/>
    <w:rsid w:val="00BB5A1B"/>
    <w:rsid w:val="00BB7BAE"/>
    <w:rsid w:val="00BC1580"/>
    <w:rsid w:val="00BC3517"/>
    <w:rsid w:val="00BC557E"/>
    <w:rsid w:val="00BC7F1D"/>
    <w:rsid w:val="00BD0F6C"/>
    <w:rsid w:val="00BD2958"/>
    <w:rsid w:val="00BD3852"/>
    <w:rsid w:val="00BE081A"/>
    <w:rsid w:val="00BE5800"/>
    <w:rsid w:val="00BE6656"/>
    <w:rsid w:val="00BF0BC4"/>
    <w:rsid w:val="00BF4753"/>
    <w:rsid w:val="00BF68E8"/>
    <w:rsid w:val="00C00464"/>
    <w:rsid w:val="00C005BE"/>
    <w:rsid w:val="00C014A8"/>
    <w:rsid w:val="00C02D3F"/>
    <w:rsid w:val="00C056A7"/>
    <w:rsid w:val="00C06E67"/>
    <w:rsid w:val="00C06EAC"/>
    <w:rsid w:val="00C07572"/>
    <w:rsid w:val="00C11245"/>
    <w:rsid w:val="00C13786"/>
    <w:rsid w:val="00C16188"/>
    <w:rsid w:val="00C213F3"/>
    <w:rsid w:val="00C21A7B"/>
    <w:rsid w:val="00C24E90"/>
    <w:rsid w:val="00C27B5D"/>
    <w:rsid w:val="00C310C7"/>
    <w:rsid w:val="00C40756"/>
    <w:rsid w:val="00C45CCE"/>
    <w:rsid w:val="00C6072D"/>
    <w:rsid w:val="00C62BB7"/>
    <w:rsid w:val="00C6764C"/>
    <w:rsid w:val="00C67D34"/>
    <w:rsid w:val="00C720B1"/>
    <w:rsid w:val="00C747F7"/>
    <w:rsid w:val="00C7732A"/>
    <w:rsid w:val="00C815E2"/>
    <w:rsid w:val="00C85CA4"/>
    <w:rsid w:val="00C86FB6"/>
    <w:rsid w:val="00C90487"/>
    <w:rsid w:val="00C91906"/>
    <w:rsid w:val="00C95BCE"/>
    <w:rsid w:val="00CA2362"/>
    <w:rsid w:val="00CA51AE"/>
    <w:rsid w:val="00CA7F10"/>
    <w:rsid w:val="00CB0331"/>
    <w:rsid w:val="00CC1B54"/>
    <w:rsid w:val="00CC379D"/>
    <w:rsid w:val="00CC5CEA"/>
    <w:rsid w:val="00CC7174"/>
    <w:rsid w:val="00CD1539"/>
    <w:rsid w:val="00CE0DD6"/>
    <w:rsid w:val="00CE69D6"/>
    <w:rsid w:val="00CE6BCC"/>
    <w:rsid w:val="00CF1AEE"/>
    <w:rsid w:val="00CF1E77"/>
    <w:rsid w:val="00CF2052"/>
    <w:rsid w:val="00CF6128"/>
    <w:rsid w:val="00CF7484"/>
    <w:rsid w:val="00CF7A1B"/>
    <w:rsid w:val="00D017D4"/>
    <w:rsid w:val="00D04A33"/>
    <w:rsid w:val="00D05C62"/>
    <w:rsid w:val="00D078F6"/>
    <w:rsid w:val="00D11E31"/>
    <w:rsid w:val="00D124B4"/>
    <w:rsid w:val="00D15C79"/>
    <w:rsid w:val="00D168AD"/>
    <w:rsid w:val="00D21AE7"/>
    <w:rsid w:val="00D22FE8"/>
    <w:rsid w:val="00D2475A"/>
    <w:rsid w:val="00D24A68"/>
    <w:rsid w:val="00D34ADD"/>
    <w:rsid w:val="00D41C1D"/>
    <w:rsid w:val="00D41C33"/>
    <w:rsid w:val="00D43497"/>
    <w:rsid w:val="00D45799"/>
    <w:rsid w:val="00D55595"/>
    <w:rsid w:val="00D60DFB"/>
    <w:rsid w:val="00D63E93"/>
    <w:rsid w:val="00D642FE"/>
    <w:rsid w:val="00D744A5"/>
    <w:rsid w:val="00D803B1"/>
    <w:rsid w:val="00D871AF"/>
    <w:rsid w:val="00D97E0B"/>
    <w:rsid w:val="00DA7370"/>
    <w:rsid w:val="00DB0A72"/>
    <w:rsid w:val="00DB262A"/>
    <w:rsid w:val="00DB31BD"/>
    <w:rsid w:val="00DC213B"/>
    <w:rsid w:val="00DC4A87"/>
    <w:rsid w:val="00DC4D2F"/>
    <w:rsid w:val="00DC51F1"/>
    <w:rsid w:val="00DC57C8"/>
    <w:rsid w:val="00DD03CF"/>
    <w:rsid w:val="00DD0729"/>
    <w:rsid w:val="00DD09BB"/>
    <w:rsid w:val="00DD1700"/>
    <w:rsid w:val="00DE350B"/>
    <w:rsid w:val="00DE5E48"/>
    <w:rsid w:val="00DF1C9F"/>
    <w:rsid w:val="00DF7266"/>
    <w:rsid w:val="00DF7F5C"/>
    <w:rsid w:val="00E026D7"/>
    <w:rsid w:val="00E03562"/>
    <w:rsid w:val="00E037C2"/>
    <w:rsid w:val="00E045F0"/>
    <w:rsid w:val="00E07408"/>
    <w:rsid w:val="00E1211B"/>
    <w:rsid w:val="00E122CF"/>
    <w:rsid w:val="00E12C21"/>
    <w:rsid w:val="00E14DE1"/>
    <w:rsid w:val="00E206F5"/>
    <w:rsid w:val="00E217C8"/>
    <w:rsid w:val="00E21E55"/>
    <w:rsid w:val="00E24768"/>
    <w:rsid w:val="00E25EB4"/>
    <w:rsid w:val="00E308E2"/>
    <w:rsid w:val="00E31442"/>
    <w:rsid w:val="00E3408D"/>
    <w:rsid w:val="00E53612"/>
    <w:rsid w:val="00E57239"/>
    <w:rsid w:val="00E6249C"/>
    <w:rsid w:val="00E67BE1"/>
    <w:rsid w:val="00E70F27"/>
    <w:rsid w:val="00E73865"/>
    <w:rsid w:val="00E76AFC"/>
    <w:rsid w:val="00E773EF"/>
    <w:rsid w:val="00E80CD9"/>
    <w:rsid w:val="00E8490E"/>
    <w:rsid w:val="00E93749"/>
    <w:rsid w:val="00E93DAD"/>
    <w:rsid w:val="00E96221"/>
    <w:rsid w:val="00E97822"/>
    <w:rsid w:val="00EA47EE"/>
    <w:rsid w:val="00EA7628"/>
    <w:rsid w:val="00EC2432"/>
    <w:rsid w:val="00EC2E63"/>
    <w:rsid w:val="00EC7828"/>
    <w:rsid w:val="00ED3092"/>
    <w:rsid w:val="00ED3513"/>
    <w:rsid w:val="00ED412B"/>
    <w:rsid w:val="00ED5A01"/>
    <w:rsid w:val="00ED653B"/>
    <w:rsid w:val="00EE1B80"/>
    <w:rsid w:val="00EE7797"/>
    <w:rsid w:val="00EF14A1"/>
    <w:rsid w:val="00EF37BF"/>
    <w:rsid w:val="00EF4DFF"/>
    <w:rsid w:val="00EF5B54"/>
    <w:rsid w:val="00EF5B70"/>
    <w:rsid w:val="00EF6EB1"/>
    <w:rsid w:val="00EF7892"/>
    <w:rsid w:val="00F012DA"/>
    <w:rsid w:val="00F01AAB"/>
    <w:rsid w:val="00F01C49"/>
    <w:rsid w:val="00F0298A"/>
    <w:rsid w:val="00F077CB"/>
    <w:rsid w:val="00F12133"/>
    <w:rsid w:val="00F16F97"/>
    <w:rsid w:val="00F20474"/>
    <w:rsid w:val="00F25CD7"/>
    <w:rsid w:val="00F26989"/>
    <w:rsid w:val="00F3032B"/>
    <w:rsid w:val="00F30422"/>
    <w:rsid w:val="00F33129"/>
    <w:rsid w:val="00F37CFD"/>
    <w:rsid w:val="00F42DD1"/>
    <w:rsid w:val="00F441C0"/>
    <w:rsid w:val="00F446CD"/>
    <w:rsid w:val="00F448BC"/>
    <w:rsid w:val="00F5404C"/>
    <w:rsid w:val="00F550D6"/>
    <w:rsid w:val="00F55539"/>
    <w:rsid w:val="00F575AE"/>
    <w:rsid w:val="00F603C7"/>
    <w:rsid w:val="00F644CB"/>
    <w:rsid w:val="00F669F8"/>
    <w:rsid w:val="00F66A4E"/>
    <w:rsid w:val="00F67294"/>
    <w:rsid w:val="00F72F3F"/>
    <w:rsid w:val="00F73FB1"/>
    <w:rsid w:val="00F75CFA"/>
    <w:rsid w:val="00F77385"/>
    <w:rsid w:val="00F801E6"/>
    <w:rsid w:val="00F91CC0"/>
    <w:rsid w:val="00F94C5B"/>
    <w:rsid w:val="00F9556E"/>
    <w:rsid w:val="00F95CA1"/>
    <w:rsid w:val="00FA0D90"/>
    <w:rsid w:val="00FA1F1C"/>
    <w:rsid w:val="00FA5333"/>
    <w:rsid w:val="00FC0803"/>
    <w:rsid w:val="00FC0F3C"/>
    <w:rsid w:val="00FC6665"/>
    <w:rsid w:val="00FC7CB3"/>
    <w:rsid w:val="00FE0924"/>
    <w:rsid w:val="00FE0FB1"/>
    <w:rsid w:val="00FE2130"/>
    <w:rsid w:val="00FE7DE1"/>
    <w:rsid w:val="00FF0D7B"/>
    <w:rsid w:val="00FF408C"/>
    <w:rsid w:val="00FF6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4DB85"/>
  <w15:docId w15:val="{156A7AE1-1F84-4B32-AA0A-F76A91C15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A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5A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5A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B5A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026D7"/>
    <w:pPr>
      <w:tabs>
        <w:tab w:val="right" w:leader="dot" w:pos="4320"/>
      </w:tabs>
      <w:spacing w:after="100" w:line="240" w:lineRule="auto"/>
    </w:pPr>
    <w:rPr>
      <w:sz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B5A1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840CC7"/>
    <w:pPr>
      <w:spacing w:after="100" w:line="240" w:lineRule="auto"/>
    </w:pPr>
    <w:rPr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BB5A1B"/>
    <w:rPr>
      <w:b/>
      <w:bCs/>
    </w:rPr>
  </w:style>
  <w:style w:type="paragraph" w:styleId="NoSpacing">
    <w:name w:val="No Spacing"/>
    <w:uiPriority w:val="1"/>
    <w:qFormat/>
    <w:rsid w:val="00BB5A1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B5A1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CD7"/>
  </w:style>
  <w:style w:type="paragraph" w:styleId="Footer">
    <w:name w:val="footer"/>
    <w:basedOn w:val="Normal"/>
    <w:link w:val="Foot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CD7"/>
  </w:style>
  <w:style w:type="table" w:styleId="TableGrid">
    <w:name w:val="Table Grid"/>
    <w:basedOn w:val="TableNormal"/>
    <w:uiPriority w:val="59"/>
    <w:rsid w:val="00F25C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5C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CD7"/>
    <w:rPr>
      <w:rFonts w:ascii="Tahoma" w:hAnsi="Tahoma" w:cs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F448B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A3">
    <w:name w:val="A3"/>
    <w:uiPriority w:val="99"/>
    <w:rsid w:val="00481BC3"/>
    <w:rPr>
      <w:rFonts w:cs="Trebuchet MS"/>
      <w:color w:val="221E1F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01E6"/>
    <w:rPr>
      <w:color w:val="0000FF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E092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A6C5E"/>
    <w:pPr>
      <w:spacing w:after="100"/>
      <w:ind w:left="1540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E0924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394767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11C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2-Accent1">
    <w:name w:val="Medium Grid 2 Accent 1"/>
    <w:basedOn w:val="TableNormal"/>
    <w:uiPriority w:val="68"/>
    <w:rsid w:val="00784E9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List1-Accent11">
    <w:name w:val="Medium List 1 - Accent 11"/>
    <w:basedOn w:val="TableNormal"/>
    <w:uiPriority w:val="65"/>
    <w:rsid w:val="00B3500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Grid1-Accent6">
    <w:name w:val="Medium Grid 1 Accent 6"/>
    <w:basedOn w:val="TableNormal"/>
    <w:uiPriority w:val="67"/>
    <w:rsid w:val="00451E89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CWTableStyle1">
    <w:name w:val="CWTableStyle1"/>
    <w:basedOn w:val="LightGrid-Accent11"/>
    <w:uiPriority w:val="99"/>
    <w:qFormat/>
    <w:rsid w:val="004E601E"/>
    <w:pPr>
      <w:jc w:val="center"/>
    </w:pPr>
    <w:tblPr>
      <w:tblStyleRowBandSize w:val="2"/>
    </w:tblPr>
    <w:tcPr>
      <w:vAlign w:val="center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  <w:shd w:val="clear" w:color="auto" w:fill="548DD4" w:themeFill="text2" w:themeFillTint="9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F644C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F644C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21" Type="http://schemas.openxmlformats.org/officeDocument/2006/relationships/image" Target="media/image15.jpeg"/><Relationship Id="rId34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footer" Target="footer2.xml"/><Relationship Id="rId8" Type="http://schemas.openxmlformats.org/officeDocument/2006/relationships/image" Target="media/image2.jp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SimulationReportTemplate_20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imReport_Trebutcher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6AAC7-2917-4F5C-B83C-F13ED3BB5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ulationReportTemplate_2007</Template>
  <TotalTime>1</TotalTime>
  <Pages>14</Pages>
  <Words>1296</Words>
  <Characters>738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Report Template</vt:lpstr>
    </vt:vector>
  </TitlesOfParts>
  <Company>Solidworks</Company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Report Template</dc:title>
  <dc:creator>User</dc:creator>
  <cp:lastModifiedBy>Sazzad sarker</cp:lastModifiedBy>
  <cp:revision>1</cp:revision>
  <dcterms:created xsi:type="dcterms:W3CDTF">2022-12-21T10:41:00Z</dcterms:created>
  <dcterms:modified xsi:type="dcterms:W3CDTF">2022-12-2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2-21T10:42:5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85f8b5e-eb46-4b14-a001-31ca6eaa98fc</vt:lpwstr>
  </property>
  <property fmtid="{D5CDD505-2E9C-101B-9397-08002B2CF9AE}" pid="7" name="MSIP_Label_defa4170-0d19-0005-0004-bc88714345d2_ActionId">
    <vt:lpwstr>c08dbfde-72ea-4d01-84bd-cbf96a1011f2</vt:lpwstr>
  </property>
  <property fmtid="{D5CDD505-2E9C-101B-9397-08002B2CF9AE}" pid="8" name="MSIP_Label_defa4170-0d19-0005-0004-bc88714345d2_ContentBits">
    <vt:lpwstr>0</vt:lpwstr>
  </property>
</Properties>
</file>